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9E13C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C1B78">
        <w:rPr>
          <w:rFonts w:eastAsia="Times New Roman" w:cstheme="minorHAnsi"/>
          <w:b/>
        </w:rPr>
        <w:t>68697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5E40A4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C1B78" w:rsidRPr="002D7575">
          <w:rPr>
            <w:rStyle w:val="Hyperlink"/>
            <w:rFonts w:eastAsia="Times New Roman" w:cstheme="minorHAnsi"/>
            <w:b/>
          </w:rPr>
          <w:t>https://review.jove.com/account/file-uploader?src=20952633</w:t>
        </w:r>
      </w:hyperlink>
    </w:p>
    <w:p w14:paraId="4B1B144D" w14:textId="77777777" w:rsidR="001C1B78" w:rsidRPr="00B07A3B" w:rsidRDefault="001C1B7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8CFFE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96BAA" w:rsidRPr="00096BAA">
        <w:rPr>
          <w:rStyle w:val="ArticleTitle"/>
          <w:rFonts w:cstheme="minorHAnsi"/>
        </w:rPr>
        <w:t>Creating Rapid Oxygen Oscillations in Microbial Single-</w:t>
      </w:r>
      <w:r w:rsidR="003C7AAF">
        <w:rPr>
          <w:rStyle w:val="ArticleTitle"/>
          <w:rFonts w:cstheme="minorHAnsi"/>
        </w:rPr>
        <w:t>C</w:t>
      </w:r>
      <w:r w:rsidR="00096BAA" w:rsidRPr="00096BAA">
        <w:rPr>
          <w:rStyle w:val="ArticleTitle"/>
          <w:rFonts w:cstheme="minorHAnsi"/>
        </w:rPr>
        <w:t xml:space="preserve">ell Growth Analysis </w:t>
      </w:r>
      <w:r w:rsidR="003C7AAF">
        <w:rPr>
          <w:rStyle w:val="ArticleTitle"/>
          <w:rFonts w:cstheme="minorHAnsi"/>
        </w:rPr>
        <w:t>U</w:t>
      </w:r>
      <w:r w:rsidR="00096BAA" w:rsidRPr="00096BAA">
        <w:rPr>
          <w:rStyle w:val="ArticleTitle"/>
          <w:rFonts w:cstheme="minorHAnsi"/>
        </w:rPr>
        <w:t xml:space="preserve">sing </w:t>
      </w:r>
      <w:r w:rsidR="005424D0">
        <w:rPr>
          <w:rStyle w:val="ArticleTitle"/>
          <w:rFonts w:cstheme="minorHAnsi"/>
        </w:rPr>
        <w:t xml:space="preserve">a </w:t>
      </w:r>
      <w:r w:rsidR="00096BAA" w:rsidRPr="00096BAA">
        <w:rPr>
          <w:rStyle w:val="ArticleTitle"/>
          <w:rFonts w:cstheme="minorHAnsi"/>
        </w:rPr>
        <w:t>Microfluidic Double-</w:t>
      </w:r>
      <w:r w:rsidR="003C7AAF">
        <w:rPr>
          <w:rStyle w:val="ArticleTitle"/>
          <w:rFonts w:cstheme="minorHAnsi"/>
        </w:rPr>
        <w:t>L</w:t>
      </w:r>
      <w:r w:rsidR="00096BAA" w:rsidRPr="00096BAA">
        <w:rPr>
          <w:rStyle w:val="ArticleTitle"/>
          <w:rFonts w:cstheme="minorHAnsi"/>
        </w:rPr>
        <w:t>ayer Dev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43542E2" w14:textId="77777777" w:rsidR="00096BAA" w:rsidRPr="00096BAA" w:rsidRDefault="00096BAA" w:rsidP="00096BA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096BAA">
        <w:rPr>
          <w:rFonts w:eastAsia="Times New Roman" w:cstheme="minorHAnsi"/>
          <w:b/>
          <w:sz w:val="28"/>
          <w:szCs w:val="28"/>
        </w:rPr>
        <w:t>Keitaro Kasahara</w:t>
      </w:r>
      <w:r w:rsidRPr="00096BA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096BAA">
        <w:rPr>
          <w:rFonts w:eastAsia="Times New Roman" w:cstheme="minorHAnsi"/>
          <w:b/>
          <w:sz w:val="28"/>
          <w:szCs w:val="28"/>
        </w:rPr>
        <w:t>, Dietrich Kohlheyer</w:t>
      </w:r>
      <w:r w:rsidRPr="00096BAA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A5387C2" w14:textId="77777777" w:rsidR="00096BAA" w:rsidRPr="00096BAA" w:rsidRDefault="00096BAA" w:rsidP="00096BA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18BE509" w14:textId="57C873B7" w:rsidR="00096BAA" w:rsidRPr="00096BAA" w:rsidRDefault="00096BAA" w:rsidP="00096BAA">
      <w:pPr>
        <w:outlineLvl w:val="0"/>
        <w:rPr>
          <w:rFonts w:eastAsia="Times New Roman" w:cstheme="minorHAnsi"/>
          <w:b/>
          <w:sz w:val="28"/>
          <w:szCs w:val="28"/>
        </w:rPr>
      </w:pPr>
      <w:r w:rsidRPr="00096BA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96BAA">
        <w:rPr>
          <w:rFonts w:eastAsia="Times New Roman" w:cstheme="minorHAnsi"/>
          <w:b/>
          <w:sz w:val="28"/>
          <w:szCs w:val="28"/>
        </w:rPr>
        <w:t xml:space="preserve">IBG-1: Biotechnology, Institute of Bio- and Geosciences, </w:t>
      </w:r>
      <w:proofErr w:type="spellStart"/>
      <w:r w:rsidRPr="00096BAA">
        <w:rPr>
          <w:rFonts w:eastAsia="Times New Roman" w:cstheme="minorHAnsi"/>
          <w:b/>
          <w:sz w:val="28"/>
          <w:szCs w:val="28"/>
        </w:rPr>
        <w:t>Forschungszentrum</w:t>
      </w:r>
      <w:proofErr w:type="spellEnd"/>
      <w:r w:rsidRPr="00096BAA">
        <w:rPr>
          <w:rFonts w:eastAsia="Times New Roman" w:cstheme="minorHAnsi"/>
          <w:b/>
          <w:sz w:val="28"/>
          <w:szCs w:val="28"/>
        </w:rPr>
        <w:t xml:space="preserve"> Jülich GmbH</w:t>
      </w:r>
    </w:p>
    <w:p w14:paraId="2EDE4FA8" w14:textId="42B387A1" w:rsidR="00096BAA" w:rsidRPr="00096BAA" w:rsidRDefault="00096BAA" w:rsidP="00096BAA">
      <w:pPr>
        <w:outlineLvl w:val="0"/>
        <w:rPr>
          <w:rFonts w:eastAsia="Times New Roman" w:cstheme="minorHAnsi"/>
          <w:b/>
          <w:sz w:val="28"/>
          <w:szCs w:val="28"/>
        </w:rPr>
      </w:pPr>
      <w:r w:rsidRPr="00096BA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96BAA">
        <w:rPr>
          <w:rFonts w:eastAsia="Times New Roman" w:cstheme="minorHAnsi"/>
          <w:b/>
          <w:sz w:val="28"/>
          <w:szCs w:val="28"/>
        </w:rPr>
        <w:t>Computational Systems Biotechnology (AVT.CSB), RWTH Aachen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7B57E80" w14:textId="77777777" w:rsidR="00096BAA" w:rsidRPr="00C801F1" w:rsidRDefault="00096BAA" w:rsidP="00096BAA">
      <w:bookmarkStart w:id="0" w:name="_Hlk25233958"/>
      <w:r w:rsidRPr="00C801F1">
        <w:t>Keitaro Kasahara</w:t>
      </w:r>
      <w:r w:rsidRPr="00C801F1">
        <w:tab/>
      </w:r>
      <w:r w:rsidRPr="00C801F1">
        <w:tab/>
        <w:t>(k.kasahara@fz-juelich.de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571B3CA" w14:textId="77777777" w:rsidR="00096BAA" w:rsidRPr="00C11155" w:rsidRDefault="00096BAA" w:rsidP="00096BAA">
      <w:pPr>
        <w:rPr>
          <w:lang w:val="de-DE"/>
        </w:rPr>
      </w:pPr>
      <w:r w:rsidRPr="00C11155">
        <w:rPr>
          <w:lang w:val="de-DE"/>
        </w:rPr>
        <w:t>Keitaro Kasahara</w:t>
      </w:r>
      <w:r w:rsidRPr="00C11155">
        <w:rPr>
          <w:lang w:val="de-DE"/>
        </w:rPr>
        <w:tab/>
      </w:r>
      <w:r w:rsidRPr="00C11155">
        <w:rPr>
          <w:lang w:val="de-DE"/>
        </w:rPr>
        <w:tab/>
        <w:t>(k.kasahara@fz-juelich.de)</w:t>
      </w:r>
    </w:p>
    <w:p w14:paraId="700D85D6" w14:textId="77777777" w:rsidR="00096BAA" w:rsidRPr="00C11155" w:rsidRDefault="00096BAA" w:rsidP="00096BAA">
      <w:pPr>
        <w:rPr>
          <w:lang w:val="de-DE"/>
        </w:rPr>
      </w:pPr>
      <w:r w:rsidRPr="00C11155">
        <w:rPr>
          <w:lang w:val="de-DE"/>
        </w:rPr>
        <w:t>Dietrich Kohlheyer</w:t>
      </w:r>
      <w:r w:rsidRPr="00C11155">
        <w:rPr>
          <w:vertAlign w:val="superscript"/>
          <w:lang w:val="de-DE"/>
        </w:rPr>
        <w:tab/>
      </w:r>
      <w:r w:rsidRPr="00C11155">
        <w:rPr>
          <w:vertAlign w:val="superscript"/>
          <w:lang w:val="de-DE"/>
        </w:rPr>
        <w:tab/>
      </w:r>
      <w:r w:rsidRPr="00C11155">
        <w:rPr>
          <w:lang w:val="de-DE"/>
        </w:rPr>
        <w:t>(d.kohlheyer@fz-juelich.de)</w:t>
      </w:r>
    </w:p>
    <w:p w14:paraId="12916965" w14:textId="77777777" w:rsidR="003B5E26" w:rsidRPr="00C11155" w:rsidRDefault="003B5E26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F84F159" w14:textId="77777777" w:rsidR="003B5E26" w:rsidRPr="00C11155" w:rsidRDefault="003B5E26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5A2BE33C" w14:textId="77777777" w:rsidR="001E230F" w:rsidRPr="00C11155" w:rsidRDefault="001E230F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77777777" w:rsidR="00C70C90" w:rsidRPr="00C11155" w:rsidRDefault="00C70C90">
      <w:pPr>
        <w:rPr>
          <w:rFonts w:cstheme="minorHAnsi"/>
          <w:b/>
          <w:sz w:val="22"/>
          <w:szCs w:val="22"/>
          <w:lang w:val="de-DE"/>
        </w:rPr>
      </w:pPr>
      <w:r w:rsidRPr="00C11155">
        <w:rPr>
          <w:rFonts w:cstheme="minorHAnsi"/>
          <w:b/>
          <w:sz w:val="22"/>
          <w:szCs w:val="22"/>
          <w:lang w:val="de-DE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4CB68B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F448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F3AF9A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proofErr w:type="spellStart"/>
      <w:r w:rsidR="004D53D0">
        <w:rPr>
          <w:rFonts w:eastAsia="Times New Roman" w:cstheme="minorHAnsi"/>
          <w:b/>
          <w:bCs/>
        </w:rPr>
        <w:t>Yes</w:t>
      </w:r>
      <w:r w:rsidR="002723D0">
        <w:rPr>
          <w:rFonts w:eastAsia="Times New Roman" w:cstheme="minorHAnsi"/>
          <w:b/>
          <w:bCs/>
        </w:rPr>
        <w:t>,all</w:t>
      </w:r>
      <w:proofErr w:type="spellEnd"/>
      <w:r w:rsidR="002723D0">
        <w:rPr>
          <w:rFonts w:eastAsia="Times New Roman" w:cstheme="minorHAnsi"/>
          <w:b/>
          <w:bCs/>
        </w:rPr>
        <w:t xml:space="preserve">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8DA777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813D6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E6C68">
        <w:rPr>
          <w:rFonts w:cstheme="minorHAnsi"/>
          <w:b/>
          <w:sz w:val="22"/>
          <w:szCs w:val="22"/>
        </w:rPr>
        <w:t>Length</w:t>
      </w:r>
    </w:p>
    <w:p w14:paraId="72F5C5E6" w14:textId="0051CC4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E6C68">
        <w:rPr>
          <w:rFonts w:cstheme="minorHAnsi"/>
          <w:bCs/>
          <w:sz w:val="22"/>
          <w:szCs w:val="22"/>
        </w:rPr>
        <w:t>25</w:t>
      </w:r>
    </w:p>
    <w:p w14:paraId="5AAC9C6C" w14:textId="3E76BB4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E6C68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038056D8" w:rsidR="007D61A8" w:rsidRPr="002723D0" w:rsidRDefault="00D813D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eitaro Kasahar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We have developed a double-layer microfluidic chip that creates rapid oxygen oscillations, allowing us to observe microbial growth behavior under rapidly oscillating oxygen conditions mimicking natural and industrial environments. </w:t>
      </w:r>
    </w:p>
    <w:p w14:paraId="1253FAFB" w14:textId="609BDBE2" w:rsidR="002723D0" w:rsidRPr="00B07A3B" w:rsidRDefault="002723D0" w:rsidP="002723D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EB67D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D4E9745" w:rsidR="00D75084" w:rsidRPr="002723D0" w:rsidRDefault="00BF139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eitaro Kasahar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raditional experimental setups lack the precision and speed needed to mimic rapid oxygen fluctuations and do not support continuous, high-resolution monitoring of microbes. </w:t>
      </w:r>
    </w:p>
    <w:p w14:paraId="2F4DCC14" w14:textId="564F5E51" w:rsidR="002723D0" w:rsidRPr="00D75084" w:rsidRDefault="002723D0" w:rsidP="002723D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22CD6833" w:rsidR="00333FA4" w:rsidRPr="002723D0" w:rsidRDefault="00BF139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eitaro Kasahar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e double-layer PDMS microfluidic chip enables microbial single-cell growth analysis under controlled oxygen conditions, including rapidly oscillating oxygen conditions. </w:t>
      </w:r>
    </w:p>
    <w:p w14:paraId="57C76A6C" w14:textId="3ECAA592" w:rsidR="002723D0" w:rsidRPr="00D75084" w:rsidRDefault="002723D0" w:rsidP="002723D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EB67D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4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162DBB21" w:rsidR="00FF25E5" w:rsidRDefault="00A13CC3" w:rsidP="002723D0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0DE0254" w:rsidR="00CE10F2" w:rsidRDefault="0055277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5277B">
        <w:rPr>
          <w:rFonts w:cstheme="minorHAnsi"/>
          <w:b/>
          <w:bCs/>
        </w:rPr>
        <w:t>Fabrication and Bonding of a Multilayer PDMS Microfluidic Device</w:t>
      </w:r>
    </w:p>
    <w:p w14:paraId="314C5FBA" w14:textId="52BBC6A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03D9A">
        <w:rPr>
          <w:rFonts w:cstheme="minorHAnsi"/>
        </w:rPr>
        <w:t>Keitaro Kasahara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2723D0" w:rsidRDefault="00985FE6" w:rsidP="002723D0">
      <w:pPr>
        <w:spacing w:before="120"/>
        <w:rPr>
          <w:rFonts w:cstheme="minorHAnsi"/>
        </w:rPr>
      </w:pPr>
    </w:p>
    <w:p w14:paraId="29D1045E" w14:textId="0EFB40BA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To begin, thoroughly mix the PDMS </w:t>
      </w:r>
      <w:r w:rsidRPr="00096BAA">
        <w:rPr>
          <w:i/>
          <w:iCs/>
          <w:color w:val="EE0000"/>
        </w:rPr>
        <w:t xml:space="preserve">(P-D-M-S) </w:t>
      </w:r>
      <w:r w:rsidRPr="00C25978">
        <w:t xml:space="preserve">base and curing agent in a 10 to 1 ratio to prepare the pre-cure solution </w:t>
      </w:r>
      <w:r w:rsidRPr="00C25978">
        <w:rPr>
          <w:b/>
          <w:bCs/>
        </w:rPr>
        <w:t>[1]</w:t>
      </w:r>
      <w:r w:rsidRPr="00C25978">
        <w:t xml:space="preserve">. Place the mixture in a desiccator and degas for 1 hour </w:t>
      </w:r>
      <w:r w:rsidRPr="00C25978">
        <w:rPr>
          <w:b/>
          <w:bCs/>
        </w:rPr>
        <w:t>[2]</w:t>
      </w:r>
      <w:r w:rsidRPr="00C25978">
        <w:t>.</w:t>
      </w:r>
    </w:p>
    <w:p w14:paraId="52A15EE4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WIDE: Talent adding PDMS base and curing agent into a beaker and mixing thoroughly with a spatula.</w:t>
      </w:r>
    </w:p>
    <w:p w14:paraId="13C23B61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lacing the beaker with PDMS mixture into a desiccator and closing the lid.</w:t>
      </w:r>
    </w:p>
    <w:p w14:paraId="1D6CB6F5" w14:textId="77777777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Clean the top layer mold with isopropanol </w:t>
      </w:r>
      <w:r w:rsidRPr="00C25978">
        <w:rPr>
          <w:b/>
          <w:bCs/>
        </w:rPr>
        <w:t>[1]</w:t>
      </w:r>
      <w:r w:rsidRPr="00C25978">
        <w:t xml:space="preserve"> and dry it using compressed air </w:t>
      </w:r>
      <w:r w:rsidRPr="00C25978">
        <w:rPr>
          <w:b/>
          <w:bCs/>
        </w:rPr>
        <w:t>[2]</w:t>
      </w:r>
      <w:r w:rsidRPr="00C25978">
        <w:t>.</w:t>
      </w:r>
    </w:p>
    <w:p w14:paraId="6EB389C0" w14:textId="55073D95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 xml:space="preserve">Talent </w:t>
      </w:r>
      <w:r w:rsidR="00A8695D">
        <w:rPr>
          <w:lang w:val="en-IN"/>
        </w:rPr>
        <w:t>rinsing</w:t>
      </w:r>
      <w:r w:rsidR="00A8695D" w:rsidRPr="00C25978">
        <w:rPr>
          <w:lang w:val="en-IN"/>
        </w:rPr>
        <w:t xml:space="preserve"> </w:t>
      </w:r>
      <w:r w:rsidRPr="00C25978">
        <w:rPr>
          <w:lang w:val="en-IN"/>
        </w:rPr>
        <w:t xml:space="preserve">the top layer mold </w:t>
      </w:r>
      <w:r w:rsidR="00A8695D">
        <w:rPr>
          <w:lang w:val="en-IN"/>
        </w:rPr>
        <w:t>with</w:t>
      </w:r>
      <w:r w:rsidRPr="00C25978">
        <w:rPr>
          <w:lang w:val="en-IN"/>
        </w:rPr>
        <w:t xml:space="preserve"> isopropanol.</w:t>
      </w:r>
    </w:p>
    <w:p w14:paraId="78B88627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using compressed air to dry the mold completely.</w:t>
      </w:r>
    </w:p>
    <w:p w14:paraId="59FF8CAA" w14:textId="0FC3FD5F" w:rsidR="00096BAA" w:rsidRPr="00C25978" w:rsidRDefault="00096BAA" w:rsidP="00096BAA">
      <w:pPr>
        <w:pStyle w:val="Narration"/>
        <w:numPr>
          <w:ilvl w:val="1"/>
          <w:numId w:val="3"/>
        </w:numPr>
      </w:pPr>
      <w:r>
        <w:t>Now, p</w:t>
      </w:r>
      <w:r w:rsidRPr="00C25978">
        <w:t xml:space="preserve">our the PDMS mixture into the cleaned top layer mold </w:t>
      </w:r>
      <w:r w:rsidRPr="00C25978">
        <w:rPr>
          <w:b/>
          <w:bCs/>
        </w:rPr>
        <w:t>[1]</w:t>
      </w:r>
      <w:r w:rsidRPr="00C25978">
        <w:t>. T</w:t>
      </w:r>
      <w:r>
        <w:t>hen t</w:t>
      </w:r>
      <w:r w:rsidRPr="00C25978">
        <w:t xml:space="preserve">hermally cure the mold at 80 degrees Celsius for 20 minutes to partially cure the PDMS </w:t>
      </w:r>
      <w:r w:rsidRPr="00C25978">
        <w:rPr>
          <w:b/>
          <w:bCs/>
        </w:rPr>
        <w:t>[2]</w:t>
      </w:r>
      <w:r w:rsidRPr="00C25978">
        <w:t>.</w:t>
      </w:r>
      <w:r w:rsidRPr="00096BAA">
        <w:t xml:space="preserve"> </w:t>
      </w:r>
      <w:r>
        <w:t>C</w:t>
      </w:r>
      <w:r w:rsidRPr="00C25978">
        <w:t xml:space="preserve">heck the PDMS stickiness by gently pressing it with tweezers or by hand </w:t>
      </w:r>
      <w:r w:rsidRPr="00C25978">
        <w:rPr>
          <w:b/>
          <w:bCs/>
        </w:rPr>
        <w:t>[</w:t>
      </w:r>
      <w:r>
        <w:rPr>
          <w:b/>
          <w:bCs/>
        </w:rPr>
        <w:t>3-TXT</w:t>
      </w:r>
      <w:r w:rsidRPr="00C25978">
        <w:rPr>
          <w:b/>
          <w:bCs/>
        </w:rPr>
        <w:t>]</w:t>
      </w:r>
      <w:r w:rsidRPr="00C25978">
        <w:t xml:space="preserve">. </w:t>
      </w:r>
    </w:p>
    <w:p w14:paraId="3BC43165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ouring the PDMS mixture into the top layer mold.</w:t>
      </w:r>
    </w:p>
    <w:p w14:paraId="70A7CF26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lacing the filled mold into an oven set at 80 degrees Celsius.</w:t>
      </w:r>
    </w:p>
    <w:p w14:paraId="7C743687" w14:textId="201E3131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checking PDMS surface stickiness using tweezer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If the PDMS is still sticky, adjust heating time</w:t>
      </w:r>
    </w:p>
    <w:p w14:paraId="2FCDF13E" w14:textId="7292D2FF" w:rsidR="00096BAA" w:rsidRPr="00C25978" w:rsidRDefault="00096BAA" w:rsidP="00096BAA">
      <w:pPr>
        <w:pStyle w:val="Narration"/>
        <w:numPr>
          <w:ilvl w:val="1"/>
          <w:numId w:val="3"/>
        </w:numPr>
      </w:pPr>
      <w:r>
        <w:t>Once cured, p</w:t>
      </w:r>
      <w:r w:rsidRPr="00C25978">
        <w:t xml:space="preserve">eel the PDMS out of the mold </w:t>
      </w:r>
      <w:r w:rsidRPr="00C25978">
        <w:rPr>
          <w:b/>
          <w:bCs/>
        </w:rPr>
        <w:t>[1]</w:t>
      </w:r>
      <w:r w:rsidRPr="00C25978">
        <w:t xml:space="preserve"> and cut it into 20 by 18</w:t>
      </w:r>
      <w:r w:rsidR="00A47828">
        <w:t>-</w:t>
      </w:r>
      <w:r w:rsidRPr="00C25978">
        <w:t xml:space="preserve">millimeter single pieces </w:t>
      </w:r>
      <w:r w:rsidRPr="00C25978">
        <w:rPr>
          <w:b/>
          <w:bCs/>
        </w:rPr>
        <w:t>[2]</w:t>
      </w:r>
      <w:r w:rsidRPr="00C25978">
        <w:t xml:space="preserve">. </w:t>
      </w:r>
    </w:p>
    <w:p w14:paraId="0AAC9BDD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eeling the cured PDMS from the mold.</w:t>
      </w:r>
    </w:p>
    <w:p w14:paraId="1AE41393" w14:textId="6CB876EB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using a blade to cut the PDMS into rectangular pieces.</w:t>
      </w:r>
      <w:r w:rsidR="00971E01">
        <w:rPr>
          <w:rFonts w:hint="eastAsia"/>
          <w:lang w:val="en-IN" w:eastAsia="ja-JP"/>
        </w:rPr>
        <w:t xml:space="preserve"> </w:t>
      </w:r>
      <w:r w:rsidR="003C7AAF">
        <w:rPr>
          <w:lang w:val="en-IN" w:eastAsia="ja-JP"/>
        </w:rPr>
        <w:t xml:space="preserve"> </w:t>
      </w:r>
      <w:r w:rsidR="003C7AAF" w:rsidRPr="00976B01">
        <w:rPr>
          <w:b/>
          <w:bCs/>
          <w:highlight w:val="green"/>
          <w:lang w:val="en-IN" w:eastAsia="ja-JP"/>
        </w:rPr>
        <w:t xml:space="preserve">AUTHOR’S NOTE: </w:t>
      </w:r>
      <w:r w:rsidR="00971E01" w:rsidRPr="00976B01">
        <w:rPr>
          <w:highlight w:val="green"/>
          <w:lang w:val="en-IN" w:eastAsia="ja-JP"/>
        </w:rPr>
        <w:t>Please don't use the last seconds</w:t>
      </w:r>
    </w:p>
    <w:p w14:paraId="67A31F80" w14:textId="7BB70EFA" w:rsidR="00096BAA" w:rsidRPr="00096BAA" w:rsidRDefault="00096BAA" w:rsidP="00096BAA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096BAA">
        <w:rPr>
          <w:color w:val="7030A0"/>
        </w:rPr>
        <w:t xml:space="preserve">Punch 0.75-millimeter diameter holes for gas inlets into each piece </w:t>
      </w:r>
      <w:r w:rsidRPr="00096BAA">
        <w:rPr>
          <w:b/>
          <w:bCs/>
          <w:color w:val="7030A0"/>
        </w:rPr>
        <w:t>[1]</w:t>
      </w:r>
      <w:r w:rsidRPr="00096BAA">
        <w:rPr>
          <w:color w:val="7030A0"/>
        </w:rPr>
        <w:t xml:space="preserve">. Then rinse the bottom surface with isopropanol </w:t>
      </w:r>
      <w:r w:rsidRPr="00096BAA">
        <w:rPr>
          <w:b/>
          <w:bCs/>
          <w:color w:val="7030A0"/>
        </w:rPr>
        <w:t>[2]</w:t>
      </w:r>
      <w:r w:rsidRPr="00096BAA">
        <w:rPr>
          <w:color w:val="7030A0"/>
        </w:rPr>
        <w:t xml:space="preserve">. </w:t>
      </w:r>
      <w:r w:rsidRPr="00976B01">
        <w:rPr>
          <w:strike/>
          <w:color w:val="auto"/>
        </w:rPr>
        <w:t xml:space="preserve">After drying with compressed </w:t>
      </w:r>
      <w:r w:rsidR="006440AB" w:rsidRPr="00976B01">
        <w:rPr>
          <w:strike/>
          <w:color w:val="auto"/>
        </w:rPr>
        <w:t>air, attach</w:t>
      </w:r>
      <w:r w:rsidRPr="00976B01">
        <w:rPr>
          <w:strike/>
          <w:color w:val="auto"/>
        </w:rPr>
        <w:t xml:space="preserve"> adhesive tape </w:t>
      </w:r>
      <w:r w:rsidRPr="00976B01">
        <w:rPr>
          <w:b/>
          <w:bCs/>
          <w:strike/>
          <w:color w:val="auto"/>
        </w:rPr>
        <w:t>[3]</w:t>
      </w:r>
      <w:r w:rsidRPr="00976B01">
        <w:rPr>
          <w:strike/>
          <w:color w:val="auto"/>
        </w:rPr>
        <w:t>.</w:t>
      </w:r>
    </w:p>
    <w:p w14:paraId="3ACFC146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unching holes into each PDMS piece using a hole punch.</w:t>
      </w:r>
    </w:p>
    <w:p w14:paraId="4F367039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rinsing the bottom surface of the PDMS with isopropanol.</w:t>
      </w:r>
    </w:p>
    <w:p w14:paraId="110D71F5" w14:textId="6864A9DE" w:rsidR="00096BAA" w:rsidRPr="00976B01" w:rsidRDefault="00096BAA" w:rsidP="00096BAA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976B01">
        <w:rPr>
          <w:strike/>
          <w:lang w:val="en-IN"/>
        </w:rPr>
        <w:lastRenderedPageBreak/>
        <w:t>Talent applying adhesive tape to the bottom surface of each piece.</w:t>
      </w:r>
      <w:r w:rsidR="003C7AAF">
        <w:rPr>
          <w:strike/>
          <w:lang w:val="en-IN"/>
        </w:rPr>
        <w:br/>
      </w:r>
      <w:r w:rsidR="003C7AAF" w:rsidRPr="00976B01">
        <w:rPr>
          <w:highlight w:val="green"/>
          <w:lang w:val="en-IN"/>
        </w:rPr>
        <w:t>Note: 2.5.3 removed by the authors</w:t>
      </w:r>
    </w:p>
    <w:p w14:paraId="4BD97E13" w14:textId="0D345C33" w:rsidR="00096BAA" w:rsidRPr="00C25978" w:rsidRDefault="00096BAA" w:rsidP="00096BAA">
      <w:pPr>
        <w:pStyle w:val="Narration"/>
        <w:numPr>
          <w:ilvl w:val="1"/>
          <w:numId w:val="3"/>
        </w:numPr>
      </w:pPr>
      <w:r>
        <w:t>Next, c</w:t>
      </w:r>
      <w:r w:rsidRPr="00C25978">
        <w:t>lean the bottom layer mold with isopropanol and dry it</w:t>
      </w:r>
      <w:r>
        <w:t xml:space="preserve"> </w:t>
      </w:r>
      <w:r w:rsidRPr="00C25978">
        <w:rPr>
          <w:b/>
          <w:bCs/>
        </w:rPr>
        <w:t>[1]</w:t>
      </w:r>
      <w:r w:rsidRPr="00C25978">
        <w:t xml:space="preserve">. Fix the mold on a spin coater </w:t>
      </w:r>
      <w:r>
        <w:rPr>
          <w:b/>
          <w:bCs/>
        </w:rPr>
        <w:t xml:space="preserve">[2] </w:t>
      </w:r>
      <w:r>
        <w:t>then</w:t>
      </w:r>
      <w:r w:rsidRPr="00C25978">
        <w:t xml:space="preserve"> pour the PDMS mixture at the </w:t>
      </w:r>
      <w:proofErr w:type="spellStart"/>
      <w:r w:rsidRPr="00C25978">
        <w:t>center</w:t>
      </w:r>
      <w:proofErr w:type="spellEnd"/>
      <w:r w:rsidRPr="00C25978">
        <w:t xml:space="preserve">, close to the wafer, to minimize bubble formation </w:t>
      </w:r>
      <w:r w:rsidRPr="00C25978">
        <w:rPr>
          <w:b/>
          <w:bCs/>
        </w:rPr>
        <w:t>[3</w:t>
      </w:r>
      <w:r w:rsidR="009E6C68">
        <w:rPr>
          <w:b/>
          <w:bCs/>
        </w:rPr>
        <w:t>-TXT</w:t>
      </w:r>
      <w:r w:rsidRPr="00C25978">
        <w:rPr>
          <w:b/>
          <w:bCs/>
        </w:rPr>
        <w:t>]</w:t>
      </w:r>
      <w:r w:rsidRPr="00C25978">
        <w:t xml:space="preserve">. </w:t>
      </w:r>
    </w:p>
    <w:p w14:paraId="71C66FF9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cleaning the bottom mold with isopropanol.</w:t>
      </w:r>
    </w:p>
    <w:p w14:paraId="44D02CF5" w14:textId="645F2A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mold being fixed on a spin coater. </w:t>
      </w:r>
    </w:p>
    <w:p w14:paraId="17613AEC" w14:textId="69E4E50F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 xml:space="preserve">Talent pouring PDMS onto the </w:t>
      </w:r>
      <w:proofErr w:type="spellStart"/>
      <w:r w:rsidRPr="00C25978">
        <w:rPr>
          <w:lang w:val="en-IN"/>
        </w:rPr>
        <w:t>center</w:t>
      </w:r>
      <w:proofErr w:type="spellEnd"/>
      <w:r w:rsidRPr="00C25978">
        <w:rPr>
          <w:lang w:val="en-IN"/>
        </w:rPr>
        <w:t xml:space="preserve"> of the mold.</w:t>
      </w:r>
      <w:r w:rsidR="009E6C68">
        <w:rPr>
          <w:lang w:val="en-IN"/>
        </w:rPr>
        <w:t xml:space="preserve"> </w:t>
      </w:r>
      <w:r w:rsidR="009E6C68">
        <w:rPr>
          <w:b/>
          <w:bCs/>
          <w:lang w:val="en-IN"/>
        </w:rPr>
        <w:t>TXT: Use tweezers/needles to move visible air bubbles to the outer edge</w:t>
      </w:r>
    </w:p>
    <w:p w14:paraId="0B754F89" w14:textId="6EE5607D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Spin coat the PDMS at 1000 revolutions per minute for 60 seconds </w:t>
      </w:r>
      <w:r w:rsidRPr="00C25978">
        <w:rPr>
          <w:b/>
          <w:bCs/>
        </w:rPr>
        <w:t>[1]</w:t>
      </w:r>
      <w:r w:rsidRPr="00C25978">
        <w:t xml:space="preserve">. Thermally cure the coated PDMS at 80 degrees Celsius for 10 minutes </w:t>
      </w:r>
      <w:r w:rsidRPr="00C25978">
        <w:rPr>
          <w:b/>
          <w:bCs/>
        </w:rPr>
        <w:t>[2</w:t>
      </w:r>
      <w:r>
        <w:rPr>
          <w:b/>
          <w:bCs/>
        </w:rPr>
        <w:t>-TXT</w:t>
      </w:r>
      <w:r w:rsidRPr="00C25978">
        <w:rPr>
          <w:b/>
          <w:bCs/>
        </w:rPr>
        <w:t>]</w:t>
      </w:r>
      <w:r w:rsidRPr="00C25978">
        <w:t xml:space="preserve">. </w:t>
      </w:r>
    </w:p>
    <w:p w14:paraId="2E79010E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setting the spin coater and starting the spin coating process.</w:t>
      </w:r>
    </w:p>
    <w:p w14:paraId="732A3818" w14:textId="6230381B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lacing the mold in the oven for 10 minutes at 80 degrees Celsiu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Check stickiness and adjust heating time, if necessary</w:t>
      </w:r>
    </w:p>
    <w:p w14:paraId="466ABDBA" w14:textId="0DF4B381" w:rsidR="00096BAA" w:rsidRPr="00C25978" w:rsidRDefault="00096BAA" w:rsidP="00096BAA">
      <w:pPr>
        <w:pStyle w:val="Narration"/>
        <w:numPr>
          <w:ilvl w:val="1"/>
          <w:numId w:val="3"/>
        </w:numPr>
      </w:pPr>
      <w:r>
        <w:t>Now p</w:t>
      </w:r>
      <w:r w:rsidRPr="00C25978">
        <w:t xml:space="preserve">lace the top PDMS pieces onto the bottom PDMS layer on the mold </w:t>
      </w:r>
      <w:r w:rsidRPr="00C25978">
        <w:rPr>
          <w:b/>
          <w:bCs/>
        </w:rPr>
        <w:t>[1]</w:t>
      </w:r>
      <w:r w:rsidRPr="00C25978">
        <w:t xml:space="preserve"> and press firmly to ensure surface attachment </w:t>
      </w:r>
      <w:r w:rsidRPr="00C25978">
        <w:rPr>
          <w:b/>
          <w:bCs/>
        </w:rPr>
        <w:t>[2]</w:t>
      </w:r>
      <w:r w:rsidRPr="00C25978">
        <w:t>.</w:t>
      </w:r>
    </w:p>
    <w:p w14:paraId="07FD52C1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lacing the rectangular top PDMS pieces onto the bottom layer.</w:t>
      </w:r>
    </w:p>
    <w:p w14:paraId="1C5C62D9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using gloved fingers or a roller to press and attach both layers.</w:t>
      </w:r>
    </w:p>
    <w:p w14:paraId="1F48E32B" w14:textId="77777777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Thermally cure the assembled layers at 80 degrees Celsius for at least 1 hour to complete the bonding </w:t>
      </w:r>
      <w:r w:rsidRPr="00C25978">
        <w:rPr>
          <w:b/>
          <w:bCs/>
        </w:rPr>
        <w:t>[1]</w:t>
      </w:r>
      <w:r w:rsidRPr="00C25978">
        <w:t>.</w:t>
      </w:r>
    </w:p>
    <w:p w14:paraId="4A3FB546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lacing the assembled chip back into the oven and setting the timer for 1 hour.</w:t>
      </w:r>
    </w:p>
    <w:p w14:paraId="091A114E" w14:textId="72DB3F91" w:rsidR="00096BAA" w:rsidRPr="00C25978" w:rsidRDefault="00096BAA" w:rsidP="00096BAA">
      <w:pPr>
        <w:pStyle w:val="Narration"/>
        <w:numPr>
          <w:ilvl w:val="1"/>
          <w:numId w:val="3"/>
        </w:numPr>
      </w:pPr>
      <w:r>
        <w:t>Then g</w:t>
      </w:r>
      <w:r w:rsidRPr="00C25978">
        <w:t xml:space="preserve">ently cut the bottom PDMS layer into individual pieces </w:t>
      </w:r>
      <w:r w:rsidRPr="00C25978">
        <w:rPr>
          <w:b/>
          <w:bCs/>
        </w:rPr>
        <w:t>[1]</w:t>
      </w:r>
      <w:r w:rsidRPr="00C25978">
        <w:t xml:space="preserve"> and carefully peel off the entire PDMS chip from the mold </w:t>
      </w:r>
      <w:r w:rsidRPr="00C25978">
        <w:rPr>
          <w:b/>
          <w:bCs/>
        </w:rPr>
        <w:t>[2]</w:t>
      </w:r>
      <w:r w:rsidRPr="00C25978">
        <w:t>.</w:t>
      </w:r>
    </w:p>
    <w:p w14:paraId="48168CC4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using a scalpel to cut the bottom layer into chip-sized pieces.</w:t>
      </w:r>
    </w:p>
    <w:p w14:paraId="5DFE3DE9" w14:textId="41D23764" w:rsidR="00C11155" w:rsidRPr="00976B01" w:rsidRDefault="00096BAA" w:rsidP="00C11155">
      <w:pPr>
        <w:pStyle w:val="ShotDescription"/>
        <w:numPr>
          <w:ilvl w:val="2"/>
          <w:numId w:val="3"/>
        </w:numPr>
        <w:rPr>
          <w:highlight w:val="green"/>
          <w:lang w:val="en-IN"/>
        </w:rPr>
      </w:pPr>
      <w:r w:rsidRPr="00C25978">
        <w:rPr>
          <w:lang w:val="en-IN"/>
        </w:rPr>
        <w:t xml:space="preserve">Talent gently peeling the PDMS chip from the mold </w:t>
      </w:r>
      <w:r w:rsidR="00A8695D">
        <w:rPr>
          <w:lang w:val="en-IN"/>
        </w:rPr>
        <w:t>by hand</w:t>
      </w:r>
      <w:r w:rsidRPr="00C25978">
        <w:rPr>
          <w:lang w:val="en-IN"/>
        </w:rPr>
        <w:t>.</w:t>
      </w:r>
      <w:r w:rsidR="00971E01">
        <w:rPr>
          <w:rFonts w:hint="eastAsia"/>
          <w:lang w:val="en-IN" w:eastAsia="ja-JP"/>
        </w:rPr>
        <w:t xml:space="preserve"> </w:t>
      </w:r>
      <w:r w:rsidR="003C7AAF">
        <w:rPr>
          <w:lang w:val="en-IN" w:eastAsia="ja-JP"/>
        </w:rPr>
        <w:t xml:space="preserve"> </w:t>
      </w:r>
      <w:r w:rsidR="003C7AAF" w:rsidRPr="00976B01">
        <w:rPr>
          <w:b/>
          <w:bCs/>
          <w:highlight w:val="green"/>
          <w:lang w:val="en-IN" w:eastAsia="ja-JP"/>
        </w:rPr>
        <w:t xml:space="preserve">AUTHOR’s NOTE: </w:t>
      </w:r>
      <w:r w:rsidR="00971E01" w:rsidRPr="00976B01">
        <w:rPr>
          <w:highlight w:val="green"/>
          <w:lang w:val="en-IN" w:eastAsia="ja-JP"/>
        </w:rPr>
        <w:t>2.10.1 and 2.10.2 are in one clip</w:t>
      </w:r>
    </w:p>
    <w:p w14:paraId="70CB7A16" w14:textId="53EF71B2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Punch 0.5-millimeter diameter holes for fluid inlets and outlets at both ends of the fluid channels </w:t>
      </w:r>
      <w:r w:rsidRPr="00C25978">
        <w:rPr>
          <w:b/>
          <w:bCs/>
        </w:rPr>
        <w:t>[1]</w:t>
      </w:r>
      <w:r w:rsidRPr="00C25978">
        <w:t xml:space="preserve">. Rinse the bottom surface of the chip with </w:t>
      </w:r>
      <w:r w:rsidR="009E6C68" w:rsidRPr="00C25978">
        <w:t xml:space="preserve">isopropanol </w:t>
      </w:r>
      <w:r w:rsidR="009E6C68" w:rsidRPr="00C25978">
        <w:rPr>
          <w:b/>
          <w:bCs/>
        </w:rPr>
        <w:t>[2]</w:t>
      </w:r>
      <w:r w:rsidR="003C7AAF">
        <w:rPr>
          <w:b/>
          <w:bCs/>
        </w:rPr>
        <w:t xml:space="preserve">. </w:t>
      </w:r>
      <w:r w:rsidR="009E6C68" w:rsidRPr="00C25978">
        <w:t xml:space="preserve"> </w:t>
      </w:r>
      <w:r w:rsidR="009E6C68" w:rsidRPr="00976B01">
        <w:rPr>
          <w:strike/>
          <w:color w:val="auto"/>
        </w:rPr>
        <w:t>and</w:t>
      </w:r>
      <w:r w:rsidRPr="00976B01">
        <w:rPr>
          <w:strike/>
          <w:color w:val="auto"/>
        </w:rPr>
        <w:t xml:space="preserve"> attach scotch tape</w:t>
      </w:r>
      <w:r w:rsidR="009E6C68" w:rsidRPr="00976B01">
        <w:rPr>
          <w:strike/>
          <w:color w:val="auto"/>
        </w:rPr>
        <w:t xml:space="preserve"> to the dried chip</w:t>
      </w:r>
      <w:r w:rsidRPr="00976B01">
        <w:rPr>
          <w:strike/>
          <w:color w:val="auto"/>
        </w:rPr>
        <w:t xml:space="preserve"> </w:t>
      </w:r>
      <w:r w:rsidRPr="00976B01">
        <w:rPr>
          <w:b/>
          <w:bCs/>
          <w:strike/>
          <w:color w:val="auto"/>
        </w:rPr>
        <w:t>[</w:t>
      </w:r>
      <w:r w:rsidR="009E6C68" w:rsidRPr="00976B01">
        <w:rPr>
          <w:b/>
          <w:bCs/>
          <w:strike/>
          <w:color w:val="auto"/>
        </w:rPr>
        <w:t>3</w:t>
      </w:r>
      <w:r w:rsidRPr="00976B01">
        <w:rPr>
          <w:b/>
          <w:bCs/>
          <w:strike/>
          <w:color w:val="auto"/>
        </w:rPr>
        <w:t>]</w:t>
      </w:r>
      <w:r w:rsidRPr="00976B01">
        <w:rPr>
          <w:strike/>
          <w:color w:val="auto"/>
        </w:rPr>
        <w:t>.</w:t>
      </w:r>
    </w:p>
    <w:p w14:paraId="4917A4B7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unching small holes at both ends of the PDMS fluid channels.</w:t>
      </w:r>
    </w:p>
    <w:p w14:paraId="2B16CABC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rinsing the chip bottom surface with isopropanol.</w:t>
      </w:r>
    </w:p>
    <w:p w14:paraId="6DEC77FF" w14:textId="738240D8" w:rsidR="00096BAA" w:rsidRPr="00976B01" w:rsidRDefault="00096BAA" w:rsidP="00096BAA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976B01">
        <w:rPr>
          <w:strike/>
          <w:lang w:val="en-IN"/>
        </w:rPr>
        <w:t>Talent applying scotch tape to the bottom surface of the chip.</w:t>
      </w:r>
      <w:r w:rsidR="003C7AAF">
        <w:rPr>
          <w:strike/>
          <w:lang w:val="en-IN"/>
        </w:rPr>
        <w:br/>
      </w:r>
      <w:r w:rsidR="003C7AAF" w:rsidRPr="00180C82">
        <w:rPr>
          <w:highlight w:val="green"/>
          <w:lang w:val="en-IN"/>
        </w:rPr>
        <w:t>Note: 2.</w:t>
      </w:r>
      <w:r w:rsidR="003C7AAF">
        <w:rPr>
          <w:highlight w:val="green"/>
          <w:lang w:val="en-IN"/>
        </w:rPr>
        <w:t>11</w:t>
      </w:r>
      <w:r w:rsidR="003C7AAF" w:rsidRPr="00180C82">
        <w:rPr>
          <w:highlight w:val="green"/>
          <w:lang w:val="en-IN"/>
        </w:rPr>
        <w:t>.3 removed by the authors</w:t>
      </w:r>
    </w:p>
    <w:p w14:paraId="23C46507" w14:textId="64D5C592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lastRenderedPageBreak/>
        <w:t xml:space="preserve">Activate the PDMS surface by plasma oxidation for 25 seconds </w:t>
      </w:r>
      <w:r w:rsidRPr="00C25978">
        <w:rPr>
          <w:b/>
          <w:bCs/>
        </w:rPr>
        <w:t>[1]</w:t>
      </w:r>
      <w:r w:rsidRPr="00C25978">
        <w:t xml:space="preserve"> and bond it to a 0.175-millimeter-thick cover glass </w:t>
      </w:r>
      <w:r w:rsidRPr="00C25978">
        <w:rPr>
          <w:b/>
          <w:bCs/>
        </w:rPr>
        <w:t>[2]</w:t>
      </w:r>
      <w:r w:rsidRPr="00C25978">
        <w:t>.</w:t>
      </w:r>
    </w:p>
    <w:p w14:paraId="40648CE4" w14:textId="4D8786C9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 xml:space="preserve">Talent placing the chip </w:t>
      </w:r>
      <w:r w:rsidR="00971E01">
        <w:rPr>
          <w:rFonts w:hint="eastAsia"/>
          <w:lang w:val="en-IN" w:eastAsia="ja-JP"/>
        </w:rPr>
        <w:t xml:space="preserve">and a cover glass </w:t>
      </w:r>
      <w:r w:rsidRPr="00C25978">
        <w:rPr>
          <w:lang w:val="en-IN"/>
        </w:rPr>
        <w:t>in a plasma cleaner.</w:t>
      </w:r>
    </w:p>
    <w:p w14:paraId="6C7DEE60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aligning and pressing the PDMS chip onto the glass substrate.</w:t>
      </w:r>
    </w:p>
    <w:p w14:paraId="362EDA21" w14:textId="29F57632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After placing the chip on the glass, flush the top layer with pressurized air to ensure that the PDMS membrane is properly attached to the glass </w:t>
      </w:r>
      <w:r w:rsidRPr="00C25978">
        <w:rPr>
          <w:b/>
          <w:bCs/>
        </w:rPr>
        <w:t>[1]</w:t>
      </w:r>
      <w:r w:rsidRPr="00C25978">
        <w:t>.</w:t>
      </w:r>
      <w:r w:rsidRPr="00096BAA">
        <w:t xml:space="preserve"> </w:t>
      </w:r>
      <w:r w:rsidRPr="00C25978">
        <w:t xml:space="preserve">Heat the bonded chip at 80 degrees Celsius for 10 seconds to 1 minute to increase bonding stability </w:t>
      </w:r>
      <w:r w:rsidRPr="00C25978">
        <w:rPr>
          <w:b/>
          <w:bCs/>
        </w:rPr>
        <w:t>[</w:t>
      </w:r>
      <w:r>
        <w:rPr>
          <w:b/>
          <w:bCs/>
        </w:rPr>
        <w:t>2</w:t>
      </w:r>
      <w:r w:rsidRPr="00C25978">
        <w:rPr>
          <w:b/>
          <w:bCs/>
        </w:rPr>
        <w:t>]</w:t>
      </w:r>
      <w:r w:rsidRPr="00C25978">
        <w:t>.</w:t>
      </w:r>
    </w:p>
    <w:p w14:paraId="3E72E434" w14:textId="69B6AC9C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 xml:space="preserve">Talent flushing </w:t>
      </w:r>
      <w:r w:rsidR="00A8695D">
        <w:rPr>
          <w:lang w:val="en-IN"/>
        </w:rPr>
        <w:t xml:space="preserve">the top layer </w:t>
      </w:r>
      <w:r w:rsidRPr="00C25978">
        <w:rPr>
          <w:lang w:val="en-IN"/>
        </w:rPr>
        <w:t>with air.</w:t>
      </w:r>
      <w:r w:rsidR="00971E01">
        <w:rPr>
          <w:rFonts w:hint="eastAsia"/>
          <w:lang w:val="en-IN" w:eastAsia="ja-JP"/>
        </w:rPr>
        <w:t xml:space="preserve"> </w:t>
      </w:r>
      <w:r w:rsidR="003C7AAF">
        <w:rPr>
          <w:lang w:val="en-IN" w:eastAsia="ja-JP"/>
        </w:rPr>
        <w:br/>
      </w:r>
      <w:r w:rsidR="003C7AAF" w:rsidRPr="00976B01">
        <w:rPr>
          <w:b/>
          <w:bCs/>
          <w:highlight w:val="green"/>
          <w:lang w:val="en-IN" w:eastAsia="ja-JP"/>
        </w:rPr>
        <w:t xml:space="preserve">AUTHOR’s NOTE: </w:t>
      </w:r>
      <w:r w:rsidR="00971E01" w:rsidRPr="00976B01">
        <w:rPr>
          <w:highlight w:val="green"/>
          <w:lang w:val="en-IN" w:eastAsia="ja-JP"/>
        </w:rPr>
        <w:t xml:space="preserve">2.12.2 and 2.13.1 are </w:t>
      </w:r>
      <w:r w:rsidR="00971E01" w:rsidRPr="00976B01">
        <w:rPr>
          <w:rFonts w:hint="eastAsia"/>
          <w:highlight w:val="green"/>
          <w:lang w:val="en-IN" w:eastAsia="ja-JP"/>
        </w:rPr>
        <w:t>in</w:t>
      </w:r>
      <w:r w:rsidR="00971E01" w:rsidRPr="00976B01">
        <w:rPr>
          <w:highlight w:val="green"/>
          <w:lang w:val="en-IN" w:eastAsia="ja-JP"/>
        </w:rPr>
        <w:t xml:space="preserve"> one cli</w:t>
      </w:r>
      <w:r w:rsidR="003C7AAF" w:rsidRPr="00976B01">
        <w:rPr>
          <w:highlight w:val="green"/>
          <w:lang w:val="en-IN" w:eastAsia="ja-JP"/>
        </w:rPr>
        <w:t>p</w:t>
      </w:r>
    </w:p>
    <w:p w14:paraId="769DE5B8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lacing the bonded chip into the oven and setting a short heating cycle.</w:t>
      </w:r>
    </w:p>
    <w:p w14:paraId="2F7B3560" w14:textId="14376B70" w:rsidR="00096BAA" w:rsidRPr="00203D9A" w:rsidRDefault="0055277B" w:rsidP="00203D9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5277B">
        <w:rPr>
          <w:rFonts w:cstheme="minorHAnsi"/>
          <w:b/>
          <w:bCs/>
        </w:rPr>
        <w:t>Microscopy Setup, Dye Perfusion, and Gas Control for FLIM-Based Oxygen Sensing</w:t>
      </w:r>
    </w:p>
    <w:p w14:paraId="2282AB66" w14:textId="7D332277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>Select the appropriate objective lens on the microscope, such as 20</w:t>
      </w:r>
      <w:r>
        <w:t>X</w:t>
      </w:r>
      <w:r w:rsidRPr="00C25978">
        <w:t xml:space="preserve"> for oxygen sensing or 100</w:t>
      </w:r>
      <w:r>
        <w:t xml:space="preserve">X </w:t>
      </w:r>
      <w:r w:rsidRPr="00C25978">
        <w:t xml:space="preserve">for microbial observation </w:t>
      </w:r>
      <w:r w:rsidRPr="00C25978">
        <w:rPr>
          <w:b/>
          <w:bCs/>
        </w:rPr>
        <w:t>[1</w:t>
      </w:r>
      <w:r>
        <w:rPr>
          <w:b/>
          <w:bCs/>
        </w:rPr>
        <w:t>-TXT</w:t>
      </w:r>
      <w:r w:rsidRPr="00C25978">
        <w:rPr>
          <w:b/>
          <w:bCs/>
        </w:rPr>
        <w:t>]</w:t>
      </w:r>
      <w:r w:rsidRPr="00C25978">
        <w:t xml:space="preserve">. </w:t>
      </w:r>
      <w:r>
        <w:t>Then</w:t>
      </w:r>
      <w:r w:rsidRPr="00C25978">
        <w:t xml:space="preserve"> fix the double-layer chip on the chip holder using adhesives </w:t>
      </w:r>
      <w:r w:rsidRPr="00C25978">
        <w:rPr>
          <w:b/>
          <w:bCs/>
        </w:rPr>
        <w:t>[2]</w:t>
      </w:r>
      <w:r w:rsidRPr="00C25978">
        <w:t>.</w:t>
      </w:r>
    </w:p>
    <w:p w14:paraId="09F61CBC" w14:textId="1EF2F94C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rotating the microscope turret to select the objective len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Add immersion oil if necessary</w:t>
      </w:r>
    </w:p>
    <w:p w14:paraId="41B90002" w14:textId="3124CBF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 xml:space="preserve">Talent </w:t>
      </w:r>
      <w:r>
        <w:rPr>
          <w:lang w:val="en-IN"/>
        </w:rPr>
        <w:t>fixing the double layer chip onto the chip holder with adhesives</w:t>
      </w:r>
    </w:p>
    <w:p w14:paraId="714230E7" w14:textId="039743B2" w:rsidR="00096BAA" w:rsidRPr="00C25978" w:rsidRDefault="000D74D9" w:rsidP="00096BAA">
      <w:pPr>
        <w:pStyle w:val="Narration"/>
        <w:numPr>
          <w:ilvl w:val="1"/>
          <w:numId w:val="3"/>
        </w:numPr>
      </w:pPr>
      <w:r>
        <w:t>Next p</w:t>
      </w:r>
      <w:r w:rsidR="00096BAA" w:rsidRPr="00C25978">
        <w:t xml:space="preserve">repare an oxygen-sensitive dye solution at the appropriate concentration </w:t>
      </w:r>
      <w:r w:rsidR="00096BAA" w:rsidRPr="00C25978">
        <w:rPr>
          <w:b/>
          <w:bCs/>
        </w:rPr>
        <w:t>[1</w:t>
      </w:r>
      <w:r>
        <w:rPr>
          <w:b/>
          <w:bCs/>
        </w:rPr>
        <w:t>-TXT</w:t>
      </w:r>
      <w:r w:rsidR="00096BAA" w:rsidRPr="00C25978">
        <w:rPr>
          <w:b/>
          <w:bCs/>
        </w:rPr>
        <w:t>]</w:t>
      </w:r>
      <w:r w:rsidR="00096BAA" w:rsidRPr="00C25978">
        <w:t>.</w:t>
      </w:r>
    </w:p>
    <w:p w14:paraId="135B0881" w14:textId="42EA9154" w:rsidR="00096BAA" w:rsidRPr="00C25978" w:rsidRDefault="000D74D9" w:rsidP="00096BA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prepared</w:t>
      </w:r>
      <w:r w:rsidR="00096BAA" w:rsidRPr="00C25978">
        <w:rPr>
          <w:lang w:val="en-IN"/>
        </w:rPr>
        <w:t xml:space="preserve"> dye solution in a </w:t>
      </w:r>
      <w:proofErr w:type="spellStart"/>
      <w:r w:rsidR="00096BAA" w:rsidRPr="00C25978">
        <w:rPr>
          <w:lang w:val="en-IN"/>
        </w:rPr>
        <w:t>labeled</w:t>
      </w:r>
      <w:proofErr w:type="spellEnd"/>
      <w:r w:rsidR="00096BAA" w:rsidRPr="00C25978">
        <w:rPr>
          <w:lang w:val="en-IN"/>
        </w:rPr>
        <w:t xml:space="preserve"> microtube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</w:t>
      </w:r>
      <w:r w:rsidRPr="000D74D9">
        <w:rPr>
          <w:b/>
          <w:bCs/>
          <w:lang w:val="en-IN"/>
        </w:rPr>
        <w:t>3 mM tris(2,2’-bipyridyl)</w:t>
      </w:r>
      <w:proofErr w:type="spellStart"/>
      <w:r w:rsidRPr="000D74D9">
        <w:rPr>
          <w:b/>
          <w:bCs/>
          <w:lang w:val="en-IN"/>
        </w:rPr>
        <w:t>dichlororuthenium</w:t>
      </w:r>
      <w:proofErr w:type="spellEnd"/>
      <w:r w:rsidRPr="000D74D9">
        <w:rPr>
          <w:b/>
          <w:bCs/>
          <w:lang w:val="en-IN"/>
        </w:rPr>
        <w:t>(II)hexahydrate, RTDP</w:t>
      </w:r>
      <w:r>
        <w:rPr>
          <w:b/>
          <w:bCs/>
          <w:lang w:val="en-IN"/>
        </w:rPr>
        <w:t xml:space="preserve"> is being used here</w:t>
      </w:r>
    </w:p>
    <w:p w14:paraId="2661F6A3" w14:textId="755301DA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Calibrate the FLIM </w:t>
      </w:r>
      <w:r w:rsidR="006440AB" w:rsidRPr="006440AB">
        <w:rPr>
          <w:i/>
          <w:iCs/>
          <w:color w:val="EE0000"/>
        </w:rPr>
        <w:t>(</w:t>
      </w:r>
      <w:proofErr w:type="spellStart"/>
      <w:r w:rsidR="006440AB" w:rsidRPr="006440AB">
        <w:rPr>
          <w:i/>
          <w:iCs/>
          <w:color w:val="EE0000"/>
        </w:rPr>
        <w:t>Flim</w:t>
      </w:r>
      <w:proofErr w:type="spellEnd"/>
      <w:r w:rsidR="006440AB" w:rsidRPr="006440AB">
        <w:rPr>
          <w:i/>
          <w:iCs/>
          <w:color w:val="EE0000"/>
        </w:rPr>
        <w:t xml:space="preserve">) </w:t>
      </w:r>
      <w:r w:rsidRPr="00C25978">
        <w:t xml:space="preserve">camera using a reference slide with a known lifetime, such as 3.75 nanoseconds </w:t>
      </w:r>
      <w:r w:rsidRPr="00C25978">
        <w:rPr>
          <w:b/>
          <w:bCs/>
        </w:rPr>
        <w:t>[1]</w:t>
      </w:r>
      <w:r w:rsidRPr="00C25978">
        <w:t xml:space="preserve">. Measure the signal intensity with the FLIM camera </w:t>
      </w:r>
      <w:r w:rsidR="000D74D9">
        <w:rPr>
          <w:b/>
          <w:bCs/>
        </w:rPr>
        <w:t>[2</w:t>
      </w:r>
      <w:r w:rsidR="002723D0">
        <w:rPr>
          <w:b/>
          <w:bCs/>
        </w:rPr>
        <w:t>-TXT</w:t>
      </w:r>
      <w:r w:rsidR="000D74D9">
        <w:rPr>
          <w:b/>
          <w:bCs/>
        </w:rPr>
        <w:t>]</w:t>
      </w:r>
      <w:r w:rsidR="002723D0">
        <w:rPr>
          <w:b/>
          <w:bCs/>
        </w:rPr>
        <w:t>.</w:t>
      </w:r>
      <w:r w:rsidR="000D74D9">
        <w:rPr>
          <w:b/>
          <w:bCs/>
        </w:rPr>
        <w:t xml:space="preserve"> </w:t>
      </w:r>
    </w:p>
    <w:p w14:paraId="173F806B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lacing a calibration slide under the FLIM camera.</w:t>
      </w:r>
    </w:p>
    <w:p w14:paraId="0D72B4DB" w14:textId="3BDD1F46" w:rsidR="000D74D9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2723D0">
        <w:rPr>
          <w:lang w:val="en-IN"/>
        </w:rPr>
        <w:t xml:space="preserve">SCREEN: </w:t>
      </w:r>
      <w:r w:rsidR="002723D0" w:rsidRPr="002723D0">
        <w:rPr>
          <w:lang w:val="en-IN"/>
        </w:rPr>
        <w:t>3.3.2.mp4</w:t>
      </w:r>
      <w:r w:rsidR="002723D0">
        <w:rPr>
          <w:lang w:val="en-IN"/>
        </w:rPr>
        <w:tab/>
      </w:r>
      <w:r w:rsidR="002723D0">
        <w:rPr>
          <w:lang w:val="en-IN"/>
        </w:rPr>
        <w:tab/>
        <w:t>00:06-00:15</w:t>
      </w:r>
      <w:r w:rsidR="002723D0">
        <w:rPr>
          <w:lang w:val="en-IN"/>
        </w:rPr>
        <w:br/>
      </w:r>
      <w:r w:rsidR="002723D0">
        <w:rPr>
          <w:b/>
          <w:bCs/>
          <w:lang w:val="en-IN"/>
        </w:rPr>
        <w:t>TXT: Adjust exposure time to reach signal intensity between 0.68 - 0.72</w:t>
      </w:r>
    </w:p>
    <w:p w14:paraId="5A9A3655" w14:textId="59855F33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Fix the chip holder on the microscope stage and connect the appropriate tubing to the fluid inlet and outlet </w:t>
      </w:r>
      <w:r w:rsidRPr="00C25978">
        <w:rPr>
          <w:b/>
          <w:bCs/>
        </w:rPr>
        <w:t>[</w:t>
      </w:r>
      <w:r w:rsidR="009E6C68">
        <w:rPr>
          <w:b/>
          <w:bCs/>
        </w:rPr>
        <w:t>1</w:t>
      </w:r>
      <w:r w:rsidRPr="00C25978">
        <w:rPr>
          <w:b/>
          <w:bCs/>
        </w:rPr>
        <w:t>]</w:t>
      </w:r>
      <w:r w:rsidRPr="00C25978">
        <w:t xml:space="preserve">. </w:t>
      </w:r>
      <w:r w:rsidR="00243060">
        <w:t>Then s</w:t>
      </w:r>
      <w:r w:rsidRPr="00C25978">
        <w:t xml:space="preserve">tart perfusing the oxygen-sensitive dye solution at a constant flow rate of 100 </w:t>
      </w:r>
      <w:proofErr w:type="spellStart"/>
      <w:r w:rsidRPr="00C25978">
        <w:t>nanoliters</w:t>
      </w:r>
      <w:proofErr w:type="spellEnd"/>
      <w:r w:rsidRPr="00C25978">
        <w:t xml:space="preserve"> per minute using a syringe pump </w:t>
      </w:r>
      <w:r w:rsidRPr="00C25978">
        <w:rPr>
          <w:b/>
          <w:bCs/>
        </w:rPr>
        <w:t>[</w:t>
      </w:r>
      <w:r w:rsidR="009E6C68">
        <w:rPr>
          <w:b/>
          <w:bCs/>
        </w:rPr>
        <w:t>2</w:t>
      </w:r>
      <w:r w:rsidRPr="00C25978">
        <w:rPr>
          <w:b/>
          <w:bCs/>
        </w:rPr>
        <w:t>]</w:t>
      </w:r>
      <w:r w:rsidRPr="00C25978">
        <w:t>.</w:t>
      </w:r>
    </w:p>
    <w:p w14:paraId="06374DB1" w14:textId="0DA7B18C" w:rsidR="00096BAA" w:rsidRPr="009E6C68" w:rsidRDefault="00096BAA" w:rsidP="009E6C68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securing the chip holder onto the microscope stage</w:t>
      </w:r>
      <w:r w:rsidR="009E6C68">
        <w:rPr>
          <w:lang w:val="en-IN"/>
        </w:rPr>
        <w:t xml:space="preserve"> and </w:t>
      </w:r>
      <w:r w:rsidRPr="009E6C68">
        <w:rPr>
          <w:lang w:val="en-IN"/>
        </w:rPr>
        <w:t>attaching inlet and outlet tubing to the chip.</w:t>
      </w:r>
      <w:r w:rsidR="00971E01">
        <w:rPr>
          <w:rFonts w:hint="eastAsia"/>
          <w:lang w:val="en-IN" w:eastAsia="ja-JP"/>
        </w:rPr>
        <w:t xml:space="preserve"> </w:t>
      </w:r>
      <w:r w:rsidR="003C7AAF">
        <w:rPr>
          <w:lang w:val="en-IN" w:eastAsia="ja-JP"/>
        </w:rPr>
        <w:t xml:space="preserve"> </w:t>
      </w:r>
      <w:r w:rsidR="003C7AAF" w:rsidRPr="00976B01">
        <w:rPr>
          <w:highlight w:val="green"/>
          <w:lang w:val="en-IN" w:eastAsia="ja-JP"/>
        </w:rPr>
        <w:t xml:space="preserve">AUTHOR’s NOTE: </w:t>
      </w:r>
      <w:r w:rsidR="00971E01" w:rsidRPr="00976B01">
        <w:rPr>
          <w:rFonts w:hint="eastAsia"/>
          <w:highlight w:val="green"/>
          <w:lang w:val="en-IN" w:eastAsia="ja-JP"/>
        </w:rPr>
        <w:t>3.4.1 is in two clips.</w:t>
      </w:r>
      <w:r w:rsidR="003C7AAF" w:rsidRPr="00976B01">
        <w:rPr>
          <w:highlight w:val="green"/>
          <w:lang w:val="en-IN" w:eastAsia="ja-JP"/>
        </w:rPr>
        <w:t xml:space="preserve"> Second clip is from “ connecting the tubing”</w:t>
      </w:r>
      <w:r w:rsidR="003C7AAF">
        <w:rPr>
          <w:lang w:val="en-IN" w:eastAsia="ja-JP"/>
        </w:rPr>
        <w:t xml:space="preserve"> </w:t>
      </w:r>
    </w:p>
    <w:p w14:paraId="12AC3DB8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rogramming the syringe pump to initiate dye perfusion.</w:t>
      </w:r>
    </w:p>
    <w:p w14:paraId="74C87B15" w14:textId="3051EBF4" w:rsidR="00096BAA" w:rsidRPr="00C25978" w:rsidRDefault="00243060" w:rsidP="00096BAA">
      <w:pPr>
        <w:pStyle w:val="Narration"/>
        <w:numPr>
          <w:ilvl w:val="1"/>
          <w:numId w:val="3"/>
        </w:numPr>
      </w:pPr>
      <w:r>
        <w:t>Next, c</w:t>
      </w:r>
      <w:r w:rsidR="00096BAA" w:rsidRPr="00C25978">
        <w:t xml:space="preserve">onnect the gas inlet and mass flow controllers with suitable tubing </w:t>
      </w:r>
      <w:r w:rsidR="00096BAA" w:rsidRPr="00C25978">
        <w:rPr>
          <w:b/>
          <w:bCs/>
        </w:rPr>
        <w:t>[1]</w:t>
      </w:r>
      <w:r w:rsidR="00096BAA" w:rsidRPr="00C25978">
        <w:t xml:space="preserve">. Begin flushing gas with controlled oxygen concentrations </w:t>
      </w:r>
      <w:r w:rsidR="00096BAA" w:rsidRPr="00C25978">
        <w:rPr>
          <w:b/>
          <w:bCs/>
        </w:rPr>
        <w:t>[2</w:t>
      </w:r>
      <w:r>
        <w:rPr>
          <w:b/>
          <w:bCs/>
        </w:rPr>
        <w:t>-TXT</w:t>
      </w:r>
      <w:r w:rsidR="00096BAA" w:rsidRPr="00C25978">
        <w:rPr>
          <w:b/>
          <w:bCs/>
        </w:rPr>
        <w:t>]</w:t>
      </w:r>
      <w:r w:rsidR="00096BAA" w:rsidRPr="00C25978">
        <w:t>.</w:t>
      </w:r>
    </w:p>
    <w:p w14:paraId="4A26BA28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lastRenderedPageBreak/>
        <w:t>Talent connecting gas tubing to the chip and mass flow controllers.</w:t>
      </w:r>
    </w:p>
    <w:p w14:paraId="4AC06F2A" w14:textId="40794DF2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setting the flow rates on the gas controller and starting the gas flow.</w:t>
      </w:r>
      <w:r w:rsidR="00243060">
        <w:rPr>
          <w:lang w:val="en-IN"/>
        </w:rPr>
        <w:t xml:space="preserve"> </w:t>
      </w:r>
      <w:r w:rsidR="00243060">
        <w:rPr>
          <w:b/>
          <w:bCs/>
          <w:lang w:val="en-IN"/>
        </w:rPr>
        <w:t>TXT: 0</w:t>
      </w:r>
      <w:r w:rsidR="00243060" w:rsidRPr="00243060">
        <w:rPr>
          <w:b/>
          <w:bCs/>
          <w:lang w:val="en-IN"/>
        </w:rPr>
        <w:t>% and 21% oxygen, total mass flow rate 600 mL/min</w:t>
      </w:r>
    </w:p>
    <w:p w14:paraId="537587E8" w14:textId="77777777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Measure the phase lifetime in the absence of oxygen and at another known oxygen concentration </w:t>
      </w:r>
      <w:r w:rsidRPr="00C25978">
        <w:rPr>
          <w:b/>
          <w:bCs/>
        </w:rPr>
        <w:t>[1]</w:t>
      </w:r>
      <w:r w:rsidRPr="00C25978">
        <w:t xml:space="preserve">. Calculate the quenching constant using the Stern-Volmer equation </w:t>
      </w:r>
      <w:r w:rsidRPr="00C25978">
        <w:rPr>
          <w:b/>
          <w:bCs/>
        </w:rPr>
        <w:t>[2]</w:t>
      </w:r>
      <w:r w:rsidRPr="00C25978">
        <w:t>.</w:t>
      </w:r>
    </w:p>
    <w:p w14:paraId="5EEBAD77" w14:textId="445B1FAC" w:rsidR="00096BAA" w:rsidRPr="002723D0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2723D0">
        <w:rPr>
          <w:lang w:val="en-IN"/>
        </w:rPr>
        <w:t xml:space="preserve">SCREEN: </w:t>
      </w:r>
      <w:r w:rsidR="002723D0" w:rsidRPr="002723D0">
        <w:rPr>
          <w:lang w:val="en-IN"/>
        </w:rPr>
        <w:t>3.6.1.mp4</w:t>
      </w:r>
      <w:r w:rsidR="002723D0" w:rsidRPr="002723D0">
        <w:rPr>
          <w:lang w:val="en-IN"/>
        </w:rPr>
        <w:tab/>
      </w:r>
      <w:r w:rsidR="002723D0" w:rsidRPr="002723D0">
        <w:rPr>
          <w:lang w:val="en-IN"/>
        </w:rPr>
        <w:tab/>
        <w:t>00:00-00:17</w:t>
      </w:r>
    </w:p>
    <w:p w14:paraId="3CFE362A" w14:textId="091A71CC" w:rsidR="00243060" w:rsidRPr="00243060" w:rsidRDefault="00096BAA" w:rsidP="00243060">
      <w:pPr>
        <w:pStyle w:val="ShotDescription"/>
        <w:numPr>
          <w:ilvl w:val="2"/>
          <w:numId w:val="3"/>
        </w:numPr>
      </w:pPr>
      <w:r w:rsidRPr="002723D0">
        <w:rPr>
          <w:lang w:val="en-IN"/>
        </w:rPr>
        <w:t xml:space="preserve">SCREEN: </w:t>
      </w:r>
      <w:r w:rsidR="002723D0" w:rsidRPr="002723D0">
        <w:rPr>
          <w:lang w:val="en-IN"/>
        </w:rPr>
        <w:t>3.6.2.mp4</w:t>
      </w:r>
      <w:r w:rsidR="002723D0" w:rsidRPr="002723D0">
        <w:rPr>
          <w:lang w:val="en-IN"/>
        </w:rPr>
        <w:tab/>
      </w:r>
      <w:r w:rsidR="002723D0" w:rsidRPr="002723D0">
        <w:rPr>
          <w:lang w:val="en-IN"/>
        </w:rPr>
        <w:tab/>
        <w:t>00:00-00:11</w:t>
      </w:r>
      <w:r w:rsidR="00243060">
        <w:rPr>
          <w:lang w:val="en-IN"/>
        </w:rPr>
        <w:br/>
      </w:r>
      <w:r w:rsidR="00243060">
        <w:rPr>
          <w:b/>
          <w:bCs/>
          <w:lang w:val="en-IN"/>
        </w:rPr>
        <w:t>AND</w:t>
      </w:r>
      <w:r w:rsidR="00243060">
        <w:rPr>
          <w:b/>
          <w:bCs/>
          <w:lang w:val="en-IN"/>
        </w:rPr>
        <w:br/>
      </w:r>
      <w:r w:rsidR="00243060">
        <w:rPr>
          <w:lang w:val="en-IN"/>
        </w:rPr>
        <w:t>TEXT ON PLAIN BACKGROUND:</w:t>
      </w:r>
      <w:r w:rsidR="00243060">
        <w:rPr>
          <w:lang w:val="en-IN"/>
        </w:rPr>
        <w:br/>
      </w: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τ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τ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e>
          </m:d>
        </m:oMath>
      </m:oMathPara>
    </w:p>
    <w:p w14:paraId="126A9470" w14:textId="61DAEE21" w:rsidR="00096BAA" w:rsidRPr="00243060" w:rsidRDefault="00243060" w:rsidP="00243060">
      <w:pPr>
        <w:pStyle w:val="ShotDescription"/>
        <w:ind w:firstLine="0"/>
        <w:rPr>
          <w:color w:val="3333FF"/>
          <w:lang w:val="en-IN"/>
        </w:rPr>
      </w:pPr>
      <w:r w:rsidRPr="00243060">
        <w:rPr>
          <w:i/>
          <w:iCs/>
          <w:color w:val="3333FF"/>
          <w:lang w:val="en-IN"/>
        </w:rPr>
        <w:t>Video editor: Please play both shots side by side</w:t>
      </w:r>
      <w:r w:rsidRPr="00243060">
        <w:rPr>
          <w:color w:val="3333FF"/>
          <w:lang w:val="en-IN"/>
        </w:rPr>
        <w:br/>
      </w:r>
    </w:p>
    <w:p w14:paraId="5FFCFCBF" w14:textId="3ADDF4BF" w:rsidR="00243060" w:rsidRPr="00203D9A" w:rsidRDefault="0055277B" w:rsidP="00203D9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5277B">
        <w:rPr>
          <w:rFonts w:cstheme="minorHAnsi"/>
          <w:b/>
          <w:bCs/>
        </w:rPr>
        <w:t>Cell Seeding, Cultivation, and Time-Lapse Imaging under Controlled Oxygen Conditions</w:t>
      </w:r>
    </w:p>
    <w:p w14:paraId="1DCD36E0" w14:textId="7510CF12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Prepare a seeding solution by diluting the </w:t>
      </w:r>
      <w:r w:rsidR="00243060">
        <w:rPr>
          <w:i/>
          <w:iCs/>
        </w:rPr>
        <w:t>Escherichia coli</w:t>
      </w:r>
      <w:r w:rsidRPr="00C25978">
        <w:t xml:space="preserve"> culture to the desired optical density </w:t>
      </w:r>
      <w:r w:rsidRPr="00C25978">
        <w:rPr>
          <w:b/>
          <w:bCs/>
        </w:rPr>
        <w:t>[1]</w:t>
      </w:r>
      <w:r w:rsidRPr="00C25978">
        <w:t>. Transfer the solution into a 1</w:t>
      </w:r>
      <w:r w:rsidR="00243060">
        <w:t>-</w:t>
      </w:r>
      <w:r w:rsidRPr="00C25978">
        <w:t xml:space="preserve">milliliter syringe for loading </w:t>
      </w:r>
      <w:r w:rsidRPr="00C25978">
        <w:rPr>
          <w:b/>
          <w:bCs/>
        </w:rPr>
        <w:t>[2]</w:t>
      </w:r>
      <w:r w:rsidRPr="00C25978">
        <w:t>.</w:t>
      </w:r>
    </w:p>
    <w:p w14:paraId="64BEECF7" w14:textId="37B74A3C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 xml:space="preserve">Talent measuring </w:t>
      </w:r>
      <w:r w:rsidR="00976B01" w:rsidRPr="00C25978">
        <w:rPr>
          <w:lang w:val="en-IN"/>
        </w:rPr>
        <w:t xml:space="preserve">the </w:t>
      </w:r>
      <w:r w:rsidR="00976B01">
        <w:rPr>
          <w:lang w:val="en-IN"/>
        </w:rPr>
        <w:t>E.</w:t>
      </w:r>
      <w:r w:rsidR="00243060">
        <w:rPr>
          <w:i/>
          <w:iCs/>
          <w:lang w:val="en-IN"/>
        </w:rPr>
        <w:t xml:space="preserve"> coli </w:t>
      </w:r>
      <w:r w:rsidRPr="00C25978">
        <w:rPr>
          <w:lang w:val="en-IN"/>
        </w:rPr>
        <w:t>culture’s optical density and diluting it in a tube.</w:t>
      </w:r>
    </w:p>
    <w:p w14:paraId="0B95A569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drawing the seeding solution into a 1 milliliter syringe.</w:t>
      </w:r>
    </w:p>
    <w:p w14:paraId="06F77348" w14:textId="53444367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Fix the chip holder on the microscope stage </w:t>
      </w:r>
      <w:r w:rsidR="00243060">
        <w:rPr>
          <w:b/>
          <w:bCs/>
        </w:rPr>
        <w:t xml:space="preserve">[1]. </w:t>
      </w:r>
      <w:r w:rsidRPr="00C25978">
        <w:t xml:space="preserve"> </w:t>
      </w:r>
      <w:r w:rsidR="00243060" w:rsidRPr="00976B01">
        <w:rPr>
          <w:strike/>
          <w:color w:val="auto"/>
        </w:rPr>
        <w:t>A</w:t>
      </w:r>
      <w:r w:rsidRPr="00976B01">
        <w:rPr>
          <w:strike/>
          <w:color w:val="auto"/>
        </w:rPr>
        <w:t xml:space="preserve">llow the chip and holder to warm up in the incubator at 37 degrees Celsius for several hours to reduce defocusing during imaging </w:t>
      </w:r>
      <w:r w:rsidRPr="00976B01">
        <w:rPr>
          <w:b/>
          <w:bCs/>
          <w:strike/>
          <w:color w:val="auto"/>
        </w:rPr>
        <w:t>[</w:t>
      </w:r>
      <w:r w:rsidR="006440AB" w:rsidRPr="00976B01">
        <w:rPr>
          <w:b/>
          <w:bCs/>
          <w:strike/>
          <w:color w:val="auto"/>
        </w:rPr>
        <w:t>2</w:t>
      </w:r>
      <w:r w:rsidRPr="00976B01">
        <w:rPr>
          <w:b/>
          <w:bCs/>
          <w:strike/>
          <w:color w:val="auto"/>
        </w:rPr>
        <w:t>]</w:t>
      </w:r>
      <w:r w:rsidRPr="00976B01">
        <w:rPr>
          <w:strike/>
          <w:color w:val="auto"/>
        </w:rPr>
        <w:t>.</w:t>
      </w:r>
    </w:p>
    <w:p w14:paraId="199AD4C7" w14:textId="18784CF7" w:rsidR="00243060" w:rsidRDefault="00243060" w:rsidP="00096BA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chip holder being fixed on a microscope stage.</w:t>
      </w:r>
    </w:p>
    <w:p w14:paraId="5E0E453B" w14:textId="4ED064D1" w:rsidR="00096BAA" w:rsidRPr="00976B01" w:rsidRDefault="00096BAA" w:rsidP="00096BAA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976B01">
        <w:rPr>
          <w:strike/>
          <w:lang w:val="en-IN"/>
        </w:rPr>
        <w:t>Talent placing the chip holder with the mounted chip onto the microscope stage inside an incubator.</w:t>
      </w:r>
      <w:r w:rsidR="003C7AAF">
        <w:rPr>
          <w:strike/>
          <w:lang w:val="en-IN"/>
        </w:rPr>
        <w:br/>
      </w:r>
      <w:r w:rsidR="003C7AAF" w:rsidRPr="00180C82">
        <w:rPr>
          <w:highlight w:val="green"/>
          <w:lang w:val="en-IN"/>
        </w:rPr>
        <w:t xml:space="preserve">Note: </w:t>
      </w:r>
      <w:r w:rsidR="003C7AAF">
        <w:rPr>
          <w:highlight w:val="green"/>
          <w:lang w:val="en-IN"/>
        </w:rPr>
        <w:t xml:space="preserve">4.2.2 </w:t>
      </w:r>
      <w:r w:rsidR="003C7AAF" w:rsidRPr="00180C82">
        <w:rPr>
          <w:highlight w:val="green"/>
          <w:lang w:val="en-IN"/>
        </w:rPr>
        <w:t>removed by the authors</w:t>
      </w:r>
    </w:p>
    <w:p w14:paraId="6482CB7D" w14:textId="63083234" w:rsidR="00096BAA" w:rsidRPr="00C25978" w:rsidRDefault="00096BAA" w:rsidP="00243060">
      <w:pPr>
        <w:pStyle w:val="Narration"/>
        <w:numPr>
          <w:ilvl w:val="1"/>
          <w:numId w:val="3"/>
        </w:numPr>
      </w:pPr>
      <w:r w:rsidRPr="00C25978">
        <w:t xml:space="preserve">Before starting cultivation, begin gassing with the desired initial oxygen concentration by adjusting the oxygen and nitrogen mixture while maintaining the total and carbon dioxide flow rates constant </w:t>
      </w:r>
      <w:r w:rsidRPr="00C25978">
        <w:rPr>
          <w:b/>
          <w:bCs/>
        </w:rPr>
        <w:t>[1]</w:t>
      </w:r>
      <w:r w:rsidRPr="00C25978">
        <w:t>.</w:t>
      </w:r>
      <w:r w:rsidR="00243060">
        <w:t xml:space="preserve"> Then c</w:t>
      </w:r>
      <w:r w:rsidR="00243060" w:rsidRPr="00C25978">
        <w:t xml:space="preserve">onnect the gas inlet tubing to the chip and mass flow controllers </w:t>
      </w:r>
      <w:r w:rsidR="00243060" w:rsidRPr="00C25978">
        <w:rPr>
          <w:b/>
          <w:bCs/>
        </w:rPr>
        <w:t>[</w:t>
      </w:r>
      <w:r w:rsidR="00243060">
        <w:rPr>
          <w:b/>
          <w:bCs/>
        </w:rPr>
        <w:t>2</w:t>
      </w:r>
      <w:r w:rsidR="00243060" w:rsidRPr="00C25978">
        <w:rPr>
          <w:b/>
          <w:bCs/>
        </w:rPr>
        <w:t>]</w:t>
      </w:r>
      <w:r w:rsidR="00243060" w:rsidRPr="00C25978">
        <w:t>.</w:t>
      </w:r>
    </w:p>
    <w:p w14:paraId="08C55933" w14:textId="1B20D615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adjusting the gas controller settings to set the oxygen</w:t>
      </w:r>
      <w:r w:rsidR="005B5832">
        <w:rPr>
          <w:lang w:val="en-IN"/>
        </w:rPr>
        <w:t>,</w:t>
      </w:r>
      <w:r w:rsidRPr="00C25978">
        <w:rPr>
          <w:lang w:val="en-IN"/>
        </w:rPr>
        <w:t xml:space="preserve"> nitrogen</w:t>
      </w:r>
      <w:r w:rsidR="005B5832">
        <w:rPr>
          <w:lang w:val="en-IN"/>
        </w:rPr>
        <w:t>, and carbon dioxide</w:t>
      </w:r>
      <w:r w:rsidRPr="00C25978">
        <w:rPr>
          <w:lang w:val="en-IN"/>
        </w:rPr>
        <w:t xml:space="preserve"> mixture.</w:t>
      </w:r>
    </w:p>
    <w:p w14:paraId="71DE3FE8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connecting the gas inlet tubing securely between the chip and the flow controller ports.</w:t>
      </w:r>
    </w:p>
    <w:p w14:paraId="76468E3B" w14:textId="4912B33C" w:rsidR="00096BAA" w:rsidRPr="00C25978" w:rsidRDefault="00243060" w:rsidP="00096BAA">
      <w:pPr>
        <w:pStyle w:val="Narration"/>
        <w:numPr>
          <w:ilvl w:val="1"/>
          <w:numId w:val="3"/>
        </w:numPr>
      </w:pPr>
      <w:r>
        <w:t>C</w:t>
      </w:r>
      <w:r w:rsidR="00096BAA" w:rsidRPr="00C25978">
        <w:t xml:space="preserve">onnect the seeding syringe to the fluid outlet and manually push the syringe </w:t>
      </w:r>
      <w:r>
        <w:t>to beg</w:t>
      </w:r>
      <w:r w:rsidR="008015D1">
        <w:t>in</w:t>
      </w:r>
      <w:r>
        <w:t xml:space="preserve"> seeding the bacteria onto the chip </w:t>
      </w:r>
      <w:r w:rsidR="00096BAA" w:rsidRPr="00C25978">
        <w:rPr>
          <w:b/>
          <w:bCs/>
        </w:rPr>
        <w:t>[</w:t>
      </w:r>
      <w:r w:rsidR="009E6C68">
        <w:rPr>
          <w:b/>
          <w:bCs/>
        </w:rPr>
        <w:t>1</w:t>
      </w:r>
      <w:r w:rsidR="00096BAA" w:rsidRPr="00C25978">
        <w:rPr>
          <w:b/>
          <w:bCs/>
        </w:rPr>
        <w:t>]</w:t>
      </w:r>
      <w:r w:rsidR="00096BAA" w:rsidRPr="00C25978">
        <w:t xml:space="preserve">. Observe under the microscope to verify </w:t>
      </w:r>
      <w:r w:rsidR="00096BAA" w:rsidRPr="00C25978">
        <w:lastRenderedPageBreak/>
        <w:t xml:space="preserve">successful trapping of cells in the cultivation chambers </w:t>
      </w:r>
      <w:r w:rsidR="00096BAA" w:rsidRPr="00C25978">
        <w:rPr>
          <w:b/>
          <w:bCs/>
        </w:rPr>
        <w:t>[</w:t>
      </w:r>
      <w:r w:rsidR="009E6C68">
        <w:rPr>
          <w:b/>
          <w:bCs/>
        </w:rPr>
        <w:t>2</w:t>
      </w:r>
      <w:r w:rsidR="00096BAA" w:rsidRPr="00C25978">
        <w:rPr>
          <w:b/>
          <w:bCs/>
        </w:rPr>
        <w:t>]</w:t>
      </w:r>
      <w:r w:rsidR="00096BAA" w:rsidRPr="00C25978">
        <w:t>.</w:t>
      </w:r>
    </w:p>
    <w:p w14:paraId="339308B2" w14:textId="77777777" w:rsidR="00243060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 xml:space="preserve">Talent connecting the syringe with seeding solution to the </w:t>
      </w:r>
      <w:r w:rsidR="00243060">
        <w:rPr>
          <w:lang w:val="en-IN"/>
        </w:rPr>
        <w:t>fluid</w:t>
      </w:r>
      <w:r w:rsidRPr="00C25978">
        <w:rPr>
          <w:lang w:val="en-IN"/>
        </w:rPr>
        <w:t xml:space="preserve"> </w:t>
      </w:r>
      <w:r w:rsidR="00243060">
        <w:rPr>
          <w:lang w:val="en-IN"/>
        </w:rPr>
        <w:t xml:space="preserve">outlet. </w:t>
      </w:r>
    </w:p>
    <w:p w14:paraId="13CCF3E6" w14:textId="10BA840C" w:rsidR="00096BAA" w:rsidRPr="00C25978" w:rsidRDefault="002723D0" w:rsidP="00096BA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EB67DB" w:rsidRPr="00EB67DB">
        <w:rPr>
          <w:lang w:val="en-IN"/>
        </w:rPr>
        <w:t>observing cells in the cultivation chambers on the screen</w:t>
      </w:r>
      <w:r>
        <w:rPr>
          <w:lang w:val="en-IN"/>
        </w:rPr>
        <w:t>.</w:t>
      </w:r>
      <w:r w:rsidR="00BC708A">
        <w:rPr>
          <w:lang w:val="en-IN"/>
        </w:rPr>
        <w:br/>
      </w:r>
    </w:p>
    <w:p w14:paraId="38B58058" w14:textId="240F2D8C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>After cell inoculation, disconnect the seeding syringe</w:t>
      </w:r>
      <w:r w:rsidR="00BC708A">
        <w:t xml:space="preserve"> </w:t>
      </w:r>
      <w:r w:rsidRPr="00C25978">
        <w:t xml:space="preserve">and attach a syringe filled with fresh medium </w:t>
      </w:r>
      <w:r w:rsidRPr="00C25978">
        <w:rPr>
          <w:b/>
          <w:bCs/>
        </w:rPr>
        <w:t>[</w:t>
      </w:r>
      <w:r w:rsidR="009E6C68">
        <w:rPr>
          <w:b/>
          <w:bCs/>
        </w:rPr>
        <w:t>1</w:t>
      </w:r>
      <w:r w:rsidRPr="00C25978">
        <w:rPr>
          <w:b/>
          <w:bCs/>
        </w:rPr>
        <w:t>]</w:t>
      </w:r>
      <w:r w:rsidRPr="00C25978">
        <w:t xml:space="preserve">. Manually push the syringe to flush out any remaining cells from the medium supply channel </w:t>
      </w:r>
      <w:r w:rsidRPr="00C25978">
        <w:rPr>
          <w:b/>
          <w:bCs/>
        </w:rPr>
        <w:t>[</w:t>
      </w:r>
      <w:r w:rsidR="009E6C68">
        <w:rPr>
          <w:b/>
          <w:bCs/>
        </w:rPr>
        <w:t>2</w:t>
      </w:r>
      <w:r w:rsidRPr="00C25978">
        <w:rPr>
          <w:b/>
          <w:bCs/>
        </w:rPr>
        <w:t>]</w:t>
      </w:r>
      <w:r w:rsidRPr="00C25978">
        <w:t>.</w:t>
      </w:r>
    </w:p>
    <w:p w14:paraId="260975E1" w14:textId="77122246" w:rsidR="00096BAA" w:rsidRPr="009E6C68" w:rsidRDefault="00096BAA" w:rsidP="009E6C68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removing the seeding syringe</w:t>
      </w:r>
      <w:r w:rsidR="009E6C68">
        <w:rPr>
          <w:lang w:val="en-IN"/>
        </w:rPr>
        <w:t xml:space="preserve"> and </w:t>
      </w:r>
      <w:r w:rsidRPr="009E6C68">
        <w:rPr>
          <w:lang w:val="en-IN"/>
        </w:rPr>
        <w:t>replacing it with a fresh medium syringe.</w:t>
      </w:r>
    </w:p>
    <w:p w14:paraId="53FBFE45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manually flushing the channel with medium using the syringe.</w:t>
      </w:r>
    </w:p>
    <w:p w14:paraId="05568C7D" w14:textId="40900667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Begin perfusing the medium at a constant rate of 100 </w:t>
      </w:r>
      <w:proofErr w:type="spellStart"/>
      <w:r w:rsidRPr="00C25978">
        <w:t>nanoliters</w:t>
      </w:r>
      <w:proofErr w:type="spellEnd"/>
      <w:r w:rsidRPr="00C25978">
        <w:t xml:space="preserve"> per minute using the syringe pump </w:t>
      </w:r>
      <w:r w:rsidRPr="00C25978">
        <w:rPr>
          <w:b/>
          <w:bCs/>
        </w:rPr>
        <w:t>[1</w:t>
      </w:r>
      <w:r w:rsidR="00BC708A">
        <w:rPr>
          <w:b/>
          <w:bCs/>
        </w:rPr>
        <w:t>-TXT</w:t>
      </w:r>
      <w:r w:rsidRPr="00C25978">
        <w:rPr>
          <w:b/>
          <w:bCs/>
        </w:rPr>
        <w:t>]</w:t>
      </w:r>
      <w:r w:rsidRPr="00C25978">
        <w:t xml:space="preserve">. </w:t>
      </w:r>
    </w:p>
    <w:p w14:paraId="64584EB5" w14:textId="04440568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starting the syringe pump and monitoring the medium flow.</w:t>
      </w:r>
      <w:r w:rsidR="00BC708A">
        <w:rPr>
          <w:lang w:val="en-IN"/>
        </w:rPr>
        <w:t xml:space="preserve"> </w:t>
      </w:r>
      <w:r w:rsidR="00BC708A">
        <w:rPr>
          <w:b/>
          <w:bCs/>
          <w:lang w:val="en-IN"/>
        </w:rPr>
        <w:t xml:space="preserve">TXT: Ensure that flow rate is enough to prevent chamber drying </w:t>
      </w:r>
    </w:p>
    <w:p w14:paraId="14D50888" w14:textId="2ABF94D7" w:rsidR="00096BAA" w:rsidRPr="00C25978" w:rsidRDefault="00096BAA" w:rsidP="00BC708A">
      <w:pPr>
        <w:pStyle w:val="Narration"/>
        <w:numPr>
          <w:ilvl w:val="1"/>
          <w:numId w:val="3"/>
        </w:numPr>
      </w:pPr>
      <w:r w:rsidRPr="00C25978">
        <w:t xml:space="preserve">Start time-lapse image acquisition </w:t>
      </w:r>
      <w:r w:rsidRPr="00C25978">
        <w:rPr>
          <w:b/>
          <w:bCs/>
        </w:rPr>
        <w:t>[1]</w:t>
      </w:r>
      <w:r w:rsidRPr="00C25978">
        <w:t xml:space="preserve">. For cultivation under oscillating oxygen conditions, begin automatic control of mass flow controllers simultaneously with image capture </w:t>
      </w:r>
      <w:r w:rsidRPr="00C25978">
        <w:rPr>
          <w:b/>
          <w:bCs/>
        </w:rPr>
        <w:t>[2</w:t>
      </w:r>
      <w:r w:rsidR="009E6C68">
        <w:rPr>
          <w:b/>
          <w:bCs/>
        </w:rPr>
        <w:t>-TXT</w:t>
      </w:r>
      <w:r w:rsidRPr="00C25978">
        <w:rPr>
          <w:b/>
          <w:bCs/>
        </w:rPr>
        <w:t>]</w:t>
      </w:r>
      <w:r w:rsidRPr="00C25978">
        <w:t xml:space="preserve">. </w:t>
      </w:r>
    </w:p>
    <w:p w14:paraId="4BB50460" w14:textId="0A7D97AD" w:rsidR="00096BAA" w:rsidRPr="00EB67DB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EB67DB">
        <w:rPr>
          <w:lang w:val="en-IN"/>
        </w:rPr>
        <w:t xml:space="preserve">SCREEN: </w:t>
      </w:r>
      <w:r w:rsidR="00EB67DB" w:rsidRPr="00EB67DB">
        <w:rPr>
          <w:lang w:val="en-IN"/>
        </w:rPr>
        <w:t>4.7.1.mp4</w:t>
      </w:r>
      <w:r w:rsidR="00EB67DB" w:rsidRPr="00EB67DB">
        <w:rPr>
          <w:lang w:val="en-IN"/>
        </w:rPr>
        <w:tab/>
        <w:t>00:00-00:08</w:t>
      </w:r>
    </w:p>
    <w:p w14:paraId="7A75AED6" w14:textId="30D306FB" w:rsidR="00096BAA" w:rsidRDefault="00EB67DB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EB67DB">
        <w:rPr>
          <w:lang w:val="en-IN"/>
        </w:rPr>
        <w:t>Talent starting time-lapse image acquisition and automatic gas control</w:t>
      </w:r>
      <w:r w:rsidR="00096BAA" w:rsidRPr="00C25978">
        <w:rPr>
          <w:lang w:val="en-IN"/>
        </w:rPr>
        <w:t>.</w:t>
      </w:r>
      <w:r w:rsidR="009E6C68">
        <w:rPr>
          <w:lang w:val="en-IN"/>
        </w:rPr>
        <w:t xml:space="preserve"> </w:t>
      </w:r>
      <w:r w:rsidR="009E6C68">
        <w:rPr>
          <w:b/>
          <w:bCs/>
          <w:lang w:val="en-IN"/>
        </w:rPr>
        <w:t>TXT: If there is any delay, record the timing difference</w:t>
      </w:r>
    </w:p>
    <w:p w14:paraId="577496C4" w14:textId="77777777" w:rsidR="00096BAA" w:rsidRPr="00C25978" w:rsidRDefault="00096BAA" w:rsidP="00096BAA"/>
    <w:p w14:paraId="09689C4F" w14:textId="60B067A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78803A07" w:rsidR="00495959" w:rsidRPr="00B07A3B" w:rsidRDefault="00495959" w:rsidP="002723D0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2A5A0F4" w14:textId="7DFD1110" w:rsidR="00096BAA" w:rsidRDefault="00096BAA" w:rsidP="00096BAA">
      <w:pPr>
        <w:pStyle w:val="Narration"/>
        <w:numPr>
          <w:ilvl w:val="1"/>
          <w:numId w:val="3"/>
        </w:numPr>
      </w:pPr>
      <w:r w:rsidRPr="00942D02">
        <w:t xml:space="preserve">The oxygen concentration in the fluid channel of the microfluidic chip decreased from 21% to 0% within 10 </w:t>
      </w:r>
      <w:r w:rsidR="002723D0" w:rsidRPr="00942D02">
        <w:t xml:space="preserve">seconds </w:t>
      </w:r>
      <w:r w:rsidR="002723D0" w:rsidRPr="00942D02">
        <w:rPr>
          <w:b/>
        </w:rPr>
        <w:t>[1]</w:t>
      </w:r>
      <w:r w:rsidR="002723D0" w:rsidRPr="00942D02">
        <w:t xml:space="preserve"> and</w:t>
      </w:r>
      <w:r w:rsidRPr="00942D02">
        <w:t xml:space="preserve"> increased back to 21% within a similar time frame upon reoxygenation </w:t>
      </w:r>
      <w:r w:rsidRPr="00942D02">
        <w:rPr>
          <w:b/>
        </w:rPr>
        <w:t>[2]</w:t>
      </w:r>
      <w:r w:rsidRPr="00942D02">
        <w:t>.</w:t>
      </w:r>
    </w:p>
    <w:p w14:paraId="471C6FA8" w14:textId="35F9651C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2B (left panel). </w:t>
      </w:r>
      <w:r w:rsidRPr="0055277B">
        <w:rPr>
          <w:i/>
          <w:iCs/>
          <w:color w:val="3333FF"/>
          <w:lang w:val="en-IN"/>
        </w:rPr>
        <w:t xml:space="preserve">Video editor: Highlight the </w:t>
      </w:r>
      <w:r w:rsidR="0055277B" w:rsidRPr="0055277B">
        <w:rPr>
          <w:i/>
          <w:iCs/>
          <w:color w:val="3333FF"/>
          <w:lang w:val="en-IN"/>
        </w:rPr>
        <w:t>red box in 2 B left curve</w:t>
      </w:r>
      <w:r w:rsidRPr="0055277B">
        <w:rPr>
          <w:i/>
          <w:iCs/>
          <w:color w:val="3333FF"/>
          <w:lang w:val="en-IN"/>
        </w:rPr>
        <w:t>.</w:t>
      </w:r>
    </w:p>
    <w:p w14:paraId="28F450A8" w14:textId="11409616" w:rsidR="00096BAA" w:rsidRPr="00942D02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2B (right panel). </w:t>
      </w:r>
      <w:r w:rsidRPr="0055277B">
        <w:rPr>
          <w:i/>
          <w:iCs/>
          <w:color w:val="3333FF"/>
          <w:lang w:val="en-IN"/>
        </w:rPr>
        <w:t>Video editor: Highlight the steep rise in the oxygen concentration curve</w:t>
      </w:r>
      <w:r w:rsidRPr="0055277B">
        <w:rPr>
          <w:color w:val="3333FF"/>
          <w:lang w:val="en-IN"/>
        </w:rPr>
        <w:t xml:space="preserve"> </w:t>
      </w:r>
    </w:p>
    <w:p w14:paraId="3FC70197" w14:textId="77777777" w:rsidR="00096BAA" w:rsidRDefault="00096BAA" w:rsidP="00096BAA">
      <w:pPr>
        <w:pStyle w:val="Narration"/>
        <w:numPr>
          <w:ilvl w:val="1"/>
          <w:numId w:val="3"/>
        </w:numPr>
      </w:pPr>
      <w:r w:rsidRPr="00942D02">
        <w:t xml:space="preserve">After 3 hours of cultivation, </w:t>
      </w:r>
      <w:r w:rsidRPr="00942D02">
        <w:rPr>
          <w:i/>
          <w:iCs/>
        </w:rPr>
        <w:t>E. coli</w:t>
      </w:r>
      <w:r w:rsidRPr="00942D02">
        <w:t xml:space="preserve"> colonies grown under 21% oxygen conditions appeared visibly larger than those under 0% oxygen conditions </w:t>
      </w:r>
      <w:r w:rsidRPr="00942D02">
        <w:rPr>
          <w:b/>
        </w:rPr>
        <w:t>[1]</w:t>
      </w:r>
      <w:r w:rsidRPr="00942D02">
        <w:t>.</w:t>
      </w:r>
    </w:p>
    <w:p w14:paraId="5094DF69" w14:textId="3C2F84A4" w:rsidR="00096BAA" w:rsidRPr="00942D02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3A-B. </w:t>
      </w:r>
      <w:r w:rsidRPr="0055277B">
        <w:rPr>
          <w:i/>
          <w:iCs/>
          <w:color w:val="3333FF"/>
          <w:lang w:val="en-IN"/>
        </w:rPr>
        <w:t xml:space="preserve">Video editor: </w:t>
      </w:r>
      <w:r w:rsidR="0055277B" w:rsidRPr="0055277B">
        <w:rPr>
          <w:i/>
          <w:iCs/>
          <w:color w:val="3333FF"/>
          <w:lang w:val="en-IN"/>
        </w:rPr>
        <w:t>Please highlight images of 3A</w:t>
      </w:r>
      <w:r w:rsidR="0055277B" w:rsidRPr="0055277B">
        <w:rPr>
          <w:color w:val="3333FF"/>
          <w:lang w:val="en-IN"/>
        </w:rPr>
        <w:t xml:space="preserve"> </w:t>
      </w:r>
    </w:p>
    <w:p w14:paraId="7A4BAC03" w14:textId="750479A3" w:rsidR="00096BAA" w:rsidRDefault="00096BAA" w:rsidP="0055277B">
      <w:pPr>
        <w:pStyle w:val="Narration"/>
        <w:numPr>
          <w:ilvl w:val="1"/>
          <w:numId w:val="3"/>
        </w:numPr>
      </w:pPr>
      <w:r w:rsidRPr="00942D02">
        <w:t xml:space="preserve">The normalized colony area increased more rapidly at higher oxygen concentrations, with a clear trend shown from 0% to 21% oxygen </w:t>
      </w:r>
      <w:r w:rsidRPr="00942D02">
        <w:rPr>
          <w:b/>
        </w:rPr>
        <w:t>[1]</w:t>
      </w:r>
      <w:r w:rsidRPr="00942D02">
        <w:t>.</w:t>
      </w:r>
      <w:r w:rsidR="0055277B" w:rsidRPr="0055277B">
        <w:t xml:space="preserve"> </w:t>
      </w:r>
      <w:r w:rsidR="0055277B" w:rsidRPr="00942D02">
        <w:t xml:space="preserve">The exponential growth rate μ </w:t>
      </w:r>
      <w:r w:rsidR="0055277B" w:rsidRPr="0055277B">
        <w:rPr>
          <w:i/>
          <w:iCs/>
          <w:color w:val="EE0000"/>
        </w:rPr>
        <w:t xml:space="preserve">(mew) </w:t>
      </w:r>
      <w:r w:rsidR="0055277B" w:rsidRPr="00942D02">
        <w:t>increased sharply from 0% to 0.5% oxygen and plateaued beyond 5%</w:t>
      </w:r>
      <w:r w:rsidR="0055277B">
        <w:t xml:space="preserve"> </w:t>
      </w:r>
      <w:r w:rsidR="0055277B" w:rsidRPr="00942D02">
        <w:rPr>
          <w:b/>
        </w:rPr>
        <w:t>[</w:t>
      </w:r>
      <w:r w:rsidR="0055277B">
        <w:rPr>
          <w:b/>
        </w:rPr>
        <w:t>2</w:t>
      </w:r>
      <w:r w:rsidR="0055277B" w:rsidRPr="00942D02">
        <w:rPr>
          <w:b/>
        </w:rPr>
        <w:t>]</w:t>
      </w:r>
      <w:r w:rsidR="0055277B">
        <w:rPr>
          <w:b/>
        </w:rPr>
        <w:t>.</w:t>
      </w:r>
    </w:p>
    <w:p w14:paraId="4412EC5F" w14:textId="25872AA6" w:rsidR="00096BAA" w:rsidRPr="00942D02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3C. </w:t>
      </w:r>
      <w:r w:rsidRPr="0055277B">
        <w:rPr>
          <w:i/>
          <w:iCs/>
          <w:color w:val="3333FF"/>
          <w:lang w:val="en-IN"/>
        </w:rPr>
        <w:t xml:space="preserve">Video editor: Highlight the </w:t>
      </w:r>
      <w:r w:rsidR="0055277B" w:rsidRPr="0055277B">
        <w:rPr>
          <w:i/>
          <w:iCs/>
          <w:color w:val="3333FF"/>
          <w:lang w:val="en-IN"/>
        </w:rPr>
        <w:t>curves corresponding to 10 and 21% O</w:t>
      </w:r>
      <w:r w:rsidR="0055277B" w:rsidRPr="0055277B">
        <w:rPr>
          <w:i/>
          <w:iCs/>
          <w:color w:val="3333FF"/>
          <w:vertAlign w:val="subscript"/>
          <w:lang w:val="en-IN"/>
        </w:rPr>
        <w:t>2</w:t>
      </w:r>
    </w:p>
    <w:p w14:paraId="7697AC06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3D. </w:t>
      </w:r>
      <w:r w:rsidRPr="0055277B">
        <w:rPr>
          <w:i/>
          <w:iCs/>
          <w:color w:val="3333FF"/>
          <w:lang w:val="en-IN"/>
        </w:rPr>
        <w:t>Video editor: Highlight the steep portion of the plot from 0% to 0.5% oxygen.</w:t>
      </w:r>
    </w:p>
    <w:p w14:paraId="6670089C" w14:textId="6090B4C5" w:rsidR="00096BAA" w:rsidRDefault="00096BAA" w:rsidP="00096BAA">
      <w:pPr>
        <w:pStyle w:val="Narration"/>
        <w:numPr>
          <w:ilvl w:val="1"/>
          <w:numId w:val="3"/>
        </w:numPr>
      </w:pPr>
      <w:r w:rsidRPr="00942D02">
        <w:t xml:space="preserve">Under oscillating oxygen with a 60-minute cycle, </w:t>
      </w:r>
      <w:r w:rsidRPr="00942D02">
        <w:rPr>
          <w:i/>
          <w:iCs/>
        </w:rPr>
        <w:t>E. coli</w:t>
      </w:r>
      <w:r w:rsidRPr="00942D02">
        <w:t xml:space="preserve"> growth displayed three phases</w:t>
      </w:r>
      <w:r w:rsidR="0055277B">
        <w:t>,</w:t>
      </w:r>
      <w:r w:rsidRPr="00942D02">
        <w:t xml:space="preserve"> a rapid response to deoxygenation </w:t>
      </w:r>
      <w:r w:rsidRPr="00942D02">
        <w:rPr>
          <w:b/>
        </w:rPr>
        <w:t>[1]</w:t>
      </w:r>
      <w:r w:rsidRPr="00942D02">
        <w:t xml:space="preserve">, a recovery phase with gradual increase </w:t>
      </w:r>
      <w:r w:rsidRPr="00942D02">
        <w:rPr>
          <w:b/>
        </w:rPr>
        <w:t>[2]</w:t>
      </w:r>
      <w:r w:rsidRPr="00942D02">
        <w:t xml:space="preserve">, and a final stabilization around the anaerobic growth rate </w:t>
      </w:r>
      <w:r w:rsidRPr="00942D02">
        <w:rPr>
          <w:b/>
        </w:rPr>
        <w:t>[3]</w:t>
      </w:r>
      <w:r w:rsidRPr="00942D02">
        <w:t>.</w:t>
      </w:r>
    </w:p>
    <w:p w14:paraId="73073FF4" w14:textId="01065B3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4 (T’=60 min). </w:t>
      </w:r>
      <w:r w:rsidRPr="0055277B">
        <w:rPr>
          <w:i/>
          <w:iCs/>
          <w:color w:val="3333FF"/>
          <w:lang w:val="en-IN"/>
        </w:rPr>
        <w:t>Video editor: Highlight the</w:t>
      </w:r>
      <w:r w:rsidR="0055277B" w:rsidRPr="0055277B">
        <w:rPr>
          <w:i/>
          <w:iCs/>
          <w:color w:val="3333FF"/>
          <w:lang w:val="en-IN"/>
        </w:rPr>
        <w:t xml:space="preserve"> area pointed at by </w:t>
      </w:r>
      <w:r w:rsidRPr="0055277B">
        <w:rPr>
          <w:i/>
          <w:iCs/>
          <w:color w:val="3333FF"/>
          <w:lang w:val="en-IN"/>
        </w:rPr>
        <w:t xml:space="preserve"> </w:t>
      </w:r>
      <w:r w:rsidR="0055277B" w:rsidRPr="0055277B">
        <w:rPr>
          <w:i/>
          <w:iCs/>
          <w:color w:val="3333FF"/>
          <w:lang w:val="en-IN"/>
        </w:rPr>
        <w:t>“response”</w:t>
      </w:r>
      <w:r w:rsidR="0055277B" w:rsidRPr="0055277B">
        <w:rPr>
          <w:color w:val="3333FF"/>
          <w:lang w:val="en-IN"/>
        </w:rPr>
        <w:t xml:space="preserve"> </w:t>
      </w:r>
    </w:p>
    <w:p w14:paraId="782D7A6F" w14:textId="656C81FA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4 (T’=60 min). </w:t>
      </w:r>
      <w:r w:rsidR="0055277B" w:rsidRPr="0055277B">
        <w:rPr>
          <w:i/>
          <w:iCs/>
          <w:color w:val="3333FF"/>
          <w:lang w:val="en-IN"/>
        </w:rPr>
        <w:t>Video editor: Highlight the area pointed at by  “</w:t>
      </w:r>
      <w:r w:rsidR="0055277B">
        <w:rPr>
          <w:i/>
          <w:iCs/>
          <w:color w:val="3333FF"/>
          <w:lang w:val="en-IN"/>
        </w:rPr>
        <w:t>Recovery</w:t>
      </w:r>
      <w:r w:rsidR="0055277B" w:rsidRPr="0055277B">
        <w:rPr>
          <w:i/>
          <w:iCs/>
          <w:color w:val="3333FF"/>
          <w:lang w:val="en-IN"/>
        </w:rPr>
        <w:t>”</w:t>
      </w:r>
    </w:p>
    <w:p w14:paraId="03BEEBD7" w14:textId="46B02C87" w:rsidR="00096BAA" w:rsidRPr="00942D02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4 (T’=60 min). </w:t>
      </w:r>
      <w:r w:rsidR="0055277B" w:rsidRPr="0055277B">
        <w:rPr>
          <w:i/>
          <w:iCs/>
          <w:color w:val="3333FF"/>
          <w:lang w:val="en-IN"/>
        </w:rPr>
        <w:t>Video editor: Highlight the area pointed at by  “</w:t>
      </w:r>
      <w:proofErr w:type="spellStart"/>
      <w:r w:rsidR="0055277B">
        <w:rPr>
          <w:i/>
          <w:iCs/>
          <w:color w:val="3333FF"/>
          <w:lang w:val="en-IN"/>
        </w:rPr>
        <w:t>Stabolization</w:t>
      </w:r>
      <w:proofErr w:type="spellEnd"/>
      <w:r w:rsidR="0055277B" w:rsidRPr="0055277B">
        <w:rPr>
          <w:i/>
          <w:iCs/>
          <w:color w:val="3333FF"/>
          <w:lang w:val="en-IN"/>
        </w:rPr>
        <w:t>”</w:t>
      </w:r>
    </w:p>
    <w:p w14:paraId="4E6A3FCA" w14:textId="07AF8789" w:rsidR="00096BAA" w:rsidRDefault="00096BAA" w:rsidP="00096BAA">
      <w:pPr>
        <w:pStyle w:val="Narration"/>
        <w:numPr>
          <w:ilvl w:val="1"/>
          <w:numId w:val="3"/>
        </w:numPr>
      </w:pPr>
      <w:r w:rsidRPr="00942D02">
        <w:t>As the switching interval T’</w:t>
      </w:r>
      <w:r w:rsidR="0055277B">
        <w:t xml:space="preserve"> </w:t>
      </w:r>
      <w:r w:rsidR="0055277B" w:rsidRPr="0055277B">
        <w:rPr>
          <w:i/>
          <w:iCs/>
          <w:color w:val="EE0000"/>
        </w:rPr>
        <w:t>(T-dash)</w:t>
      </w:r>
      <w:r w:rsidRPr="0055277B">
        <w:rPr>
          <w:color w:val="EE0000"/>
        </w:rPr>
        <w:t xml:space="preserve"> </w:t>
      </w:r>
      <w:r w:rsidRPr="00942D02">
        <w:t xml:space="preserve">decreased from 60 to 1 minute, the growth rate oscillations became more synchronized with gas phases, and adaptation effects diminished </w:t>
      </w:r>
      <w:r w:rsidRPr="00942D02">
        <w:rPr>
          <w:b/>
        </w:rPr>
        <w:t>[1]</w:t>
      </w:r>
      <w:r w:rsidRPr="00942D02">
        <w:t>.</w:t>
      </w:r>
    </w:p>
    <w:p w14:paraId="5D1E1A6C" w14:textId="65FEE515" w:rsidR="00096BAA" w:rsidRPr="00942D02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4 (all panels). </w:t>
      </w:r>
      <w:r w:rsidRPr="0055277B">
        <w:rPr>
          <w:i/>
          <w:iCs/>
          <w:color w:val="3333FF"/>
          <w:lang w:val="en-IN"/>
        </w:rPr>
        <w:t xml:space="preserve">Video editor: </w:t>
      </w:r>
      <w:r w:rsidR="0055277B" w:rsidRPr="0055277B">
        <w:rPr>
          <w:i/>
          <w:iCs/>
          <w:color w:val="3333FF"/>
          <w:lang w:val="en-IN"/>
        </w:rPr>
        <w:t>Sequentially show the graphs from T’ = 60 min to T’=1 min</w:t>
      </w:r>
    </w:p>
    <w:p w14:paraId="66E88C9B" w14:textId="6F3C33C0" w:rsidR="00096BAA" w:rsidRDefault="00096BAA" w:rsidP="00096BAA">
      <w:pPr>
        <w:pStyle w:val="Narration"/>
        <w:numPr>
          <w:ilvl w:val="1"/>
          <w:numId w:val="3"/>
        </w:numPr>
      </w:pPr>
      <w:r w:rsidRPr="00942D02">
        <w:lastRenderedPageBreak/>
        <w:t>Single-cell area measurements showed faster growth during aerobic phases and clear drops during anaerobic phases across all tested switching intervals</w:t>
      </w:r>
      <w:r w:rsidR="0055277B">
        <w:t xml:space="preserve"> </w:t>
      </w:r>
      <w:r w:rsidR="0055277B">
        <w:rPr>
          <w:b/>
          <w:bCs/>
        </w:rPr>
        <w:t>[1]</w:t>
      </w:r>
      <w:r w:rsidR="0055277B">
        <w:t xml:space="preserve">. </w:t>
      </w:r>
    </w:p>
    <w:p w14:paraId="0266FB51" w14:textId="5E45BA11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5. </w:t>
      </w:r>
      <w:r w:rsidRPr="0055277B">
        <w:rPr>
          <w:i/>
          <w:iCs/>
          <w:color w:val="3333FF"/>
          <w:lang w:val="en-IN"/>
        </w:rPr>
        <w:t xml:space="preserve">Video editor: </w:t>
      </w:r>
      <w:r w:rsidR="0055277B" w:rsidRPr="0055277B">
        <w:rPr>
          <w:i/>
          <w:iCs/>
          <w:color w:val="3333FF"/>
          <w:lang w:val="en-IN"/>
        </w:rPr>
        <w:t>Please highlight all blue dots in the white portions of each graph</w:t>
      </w:r>
    </w:p>
    <w:p w14:paraId="00E4DD89" w14:textId="3E7F5C61" w:rsidR="00AD3B41" w:rsidRDefault="00AD3B41" w:rsidP="00012B08">
      <w:pPr>
        <w:rPr>
          <w:rFonts w:eastAsia="Times New Roman" w:cstheme="minorHAnsi"/>
        </w:rPr>
      </w:pPr>
    </w:p>
    <w:p w14:paraId="10C97A9E" w14:textId="77777777" w:rsidR="00976B01" w:rsidRDefault="00976B01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51C5FEA0" w14:textId="2E305F6C" w:rsidR="003C7AAF" w:rsidRDefault="003C7AAF" w:rsidP="00012B08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</w:p>
    <w:p w14:paraId="15291251" w14:textId="29F4C4D8" w:rsidR="00976B01" w:rsidRPr="00976B01" w:rsidRDefault="00976B01" w:rsidP="00976B01">
      <w:pPr>
        <w:rPr>
          <w:rFonts w:eastAsia="Times New Roman" w:cstheme="minorHAnsi"/>
          <w:b/>
          <w:bCs/>
          <w:lang w:val="en-IN"/>
        </w:rPr>
      </w:pPr>
    </w:p>
    <w:p w14:paraId="63B07415" w14:textId="77777777" w:rsidR="00976B01" w:rsidRPr="00976B01" w:rsidRDefault="00976B01" w:rsidP="00976B01">
      <w:pPr>
        <w:rPr>
          <w:rFonts w:eastAsia="Times New Roman" w:cstheme="minorHAnsi"/>
          <w:b/>
          <w:bCs/>
          <w:lang w:val="en-IN"/>
        </w:rPr>
      </w:pPr>
      <w:r w:rsidRPr="00976B01">
        <w:rPr>
          <w:rFonts w:eastAsia="Times New Roman" w:cstheme="minorHAnsi"/>
          <w:b/>
          <w:bCs/>
          <w:lang w:val="en-IN"/>
        </w:rPr>
        <w:t>1. Escherichia</w:t>
      </w:r>
      <w:r w:rsidRPr="00976B01">
        <w:rPr>
          <w:rFonts w:eastAsia="Times New Roman" w:cstheme="minorHAnsi"/>
          <w:b/>
          <w:bCs/>
          <w:lang w:val="en-IN"/>
        </w:rPr>
        <w:br/>
        <w:t xml:space="preserve">Pronunciation link: </w:t>
      </w:r>
      <w:hyperlink r:id="rId8" w:tgtFrame="_new" w:history="1">
        <w:r w:rsidRPr="00976B01">
          <w:rPr>
            <w:rStyle w:val="Hyperlink"/>
            <w:rFonts w:eastAsia="Times New Roman" w:cstheme="minorHAnsi"/>
            <w:b/>
            <w:bCs/>
            <w:lang w:val="en-IN"/>
          </w:rPr>
          <w:t>https://www.merriam-webster.com/medical/Escherichia</w:t>
        </w:r>
      </w:hyperlink>
      <w:r w:rsidRPr="00976B01">
        <w:rPr>
          <w:rFonts w:eastAsia="Times New Roman" w:cstheme="minorHAnsi"/>
          <w:b/>
          <w:bCs/>
          <w:lang w:val="en-IN"/>
        </w:rPr>
        <w:t xml:space="preserve"> </w:t>
      </w:r>
      <w:hyperlink r:id="rId9" w:tgtFrame="_blank" w:history="1">
        <w:r w:rsidRPr="00976B01">
          <w:rPr>
            <w:rStyle w:val="Hyperlink"/>
            <w:rFonts w:eastAsia="Times New Roman" w:cstheme="minorHAnsi"/>
            <w:b/>
            <w:bCs/>
            <w:lang w:val="en-IN"/>
          </w:rPr>
          <w:t>YouTube+8Merriam-Webster+8YouTube+8</w:t>
        </w:r>
      </w:hyperlink>
      <w:r w:rsidRPr="00976B01">
        <w:rPr>
          <w:rFonts w:eastAsia="Times New Roman" w:cstheme="minorHAnsi"/>
          <w:b/>
          <w:bCs/>
          <w:lang w:val="en-IN"/>
        </w:rPr>
        <w:br/>
        <w:t>IPA: /ˌ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ɛʃəˈrɪkiə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>/</w:t>
      </w:r>
      <w:r w:rsidRPr="00976B01">
        <w:rPr>
          <w:rFonts w:eastAsia="Times New Roman" w:cstheme="minorHAnsi"/>
          <w:b/>
          <w:bCs/>
          <w:lang w:val="en-IN"/>
        </w:rPr>
        <w:br/>
        <w:t>Phonetic Spelling: ESH-uh-RIK-ee-ə</w:t>
      </w:r>
    </w:p>
    <w:p w14:paraId="03622E7D" w14:textId="77777777" w:rsidR="00976B01" w:rsidRPr="00976B01" w:rsidRDefault="00976B01" w:rsidP="00976B01">
      <w:pPr>
        <w:rPr>
          <w:rFonts w:eastAsia="Times New Roman" w:cstheme="minorHAnsi"/>
          <w:b/>
          <w:bCs/>
          <w:lang w:val="en-IN"/>
        </w:rPr>
      </w:pPr>
      <w:r w:rsidRPr="00976B01">
        <w:rPr>
          <w:rFonts w:eastAsia="Times New Roman" w:cstheme="minorHAnsi"/>
          <w:b/>
          <w:bCs/>
          <w:lang w:val="en-IN"/>
        </w:rPr>
        <w:t>2. Escherichia coli</w:t>
      </w:r>
      <w:r w:rsidRPr="00976B01">
        <w:rPr>
          <w:rFonts w:eastAsia="Times New Roman" w:cstheme="minorHAnsi"/>
          <w:b/>
          <w:bCs/>
          <w:lang w:val="en-IN"/>
        </w:rPr>
        <w:br/>
        <w:t xml:space="preserve">Pronunciation link: </w:t>
      </w:r>
      <w:hyperlink r:id="rId10" w:tgtFrame="_new" w:history="1">
        <w:r w:rsidRPr="00976B01">
          <w:rPr>
            <w:rStyle w:val="Hyperlink"/>
            <w:rFonts w:eastAsia="Times New Roman" w:cstheme="minorHAnsi"/>
            <w:b/>
            <w:bCs/>
            <w:lang w:val="en-IN"/>
          </w:rPr>
          <w:t>https://www.collinsdictionary.com/us/dictionary/english/escherichia-coli</w:t>
        </w:r>
      </w:hyperlink>
      <w:r w:rsidRPr="00976B01">
        <w:rPr>
          <w:rFonts w:eastAsia="Times New Roman" w:cstheme="minorHAnsi"/>
          <w:b/>
          <w:bCs/>
          <w:lang w:val="en-IN"/>
        </w:rPr>
        <w:t xml:space="preserve"> </w:t>
      </w:r>
      <w:hyperlink r:id="rId11" w:tgtFrame="_blank" w:history="1">
        <w:r w:rsidRPr="00976B01">
          <w:rPr>
            <w:rStyle w:val="Hyperlink"/>
            <w:rFonts w:eastAsia="Times New Roman" w:cstheme="minorHAnsi"/>
            <w:b/>
            <w:bCs/>
            <w:lang w:val="en-IN"/>
          </w:rPr>
          <w:t>YouGlish+1Merriam-Webster+1</w:t>
        </w:r>
      </w:hyperlink>
      <w:hyperlink r:id="rId12" w:tgtFrame="_blank" w:history="1">
        <w:r w:rsidRPr="00976B01">
          <w:rPr>
            <w:rStyle w:val="Hyperlink"/>
            <w:rFonts w:eastAsia="Times New Roman" w:cstheme="minorHAnsi"/>
            <w:b/>
            <w:bCs/>
            <w:lang w:val="en-IN"/>
          </w:rPr>
          <w:t>YouTube+4Collins Dictionary+4YouGlish+4</w:t>
        </w:r>
      </w:hyperlink>
      <w:r w:rsidRPr="00976B01">
        <w:rPr>
          <w:rFonts w:eastAsia="Times New Roman" w:cstheme="minorHAnsi"/>
          <w:b/>
          <w:bCs/>
          <w:lang w:val="en-IN"/>
        </w:rPr>
        <w:br/>
        <w:t>IPA: /ˌ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ɛʃəˈrɪkiə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 xml:space="preserve"> ˈ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koʊlaɪ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>/</w:t>
      </w:r>
      <w:r w:rsidRPr="00976B01">
        <w:rPr>
          <w:rFonts w:eastAsia="Times New Roman" w:cstheme="minorHAnsi"/>
          <w:b/>
          <w:bCs/>
          <w:lang w:val="en-IN"/>
        </w:rPr>
        <w:br/>
        <w:t>Phonetic Spelling: ESH-uh-RIK-ee-ə COH-lye</w:t>
      </w:r>
    </w:p>
    <w:p w14:paraId="689E1141" w14:textId="77777777" w:rsidR="00976B01" w:rsidRPr="00976B01" w:rsidRDefault="00976B01" w:rsidP="00976B01">
      <w:pPr>
        <w:rPr>
          <w:rFonts w:eastAsia="Times New Roman" w:cstheme="minorHAnsi"/>
          <w:b/>
          <w:bCs/>
          <w:lang w:val="en-IN"/>
        </w:rPr>
      </w:pPr>
      <w:r w:rsidRPr="00976B01">
        <w:rPr>
          <w:rFonts w:eastAsia="Times New Roman" w:cstheme="minorHAnsi"/>
          <w:b/>
          <w:bCs/>
          <w:lang w:val="en-IN"/>
        </w:rPr>
        <w:t>3. E. coli</w:t>
      </w:r>
      <w:r w:rsidRPr="00976B01">
        <w:rPr>
          <w:rFonts w:eastAsia="Times New Roman" w:cstheme="minorHAnsi"/>
          <w:b/>
          <w:bCs/>
          <w:lang w:val="en-IN"/>
        </w:rPr>
        <w:br/>
        <w:t xml:space="preserve">Pronunciation link: </w:t>
      </w:r>
      <w:hyperlink r:id="rId13" w:tgtFrame="_new" w:history="1">
        <w:r w:rsidRPr="00976B01">
          <w:rPr>
            <w:rStyle w:val="Hyperlink"/>
            <w:rFonts w:eastAsia="Times New Roman" w:cstheme="minorHAnsi"/>
            <w:b/>
            <w:bCs/>
            <w:lang w:val="en-IN"/>
          </w:rPr>
          <w:t>https://www.merriam-webster.com/dictionary/E.%20coli</w:t>
        </w:r>
      </w:hyperlink>
      <w:r w:rsidRPr="00976B01">
        <w:rPr>
          <w:rFonts w:eastAsia="Times New Roman" w:cstheme="minorHAnsi"/>
          <w:b/>
          <w:bCs/>
          <w:lang w:val="en-IN"/>
        </w:rPr>
        <w:t xml:space="preserve"> </w:t>
      </w:r>
      <w:hyperlink r:id="rId14" w:tgtFrame="_blank" w:history="1">
        <w:r w:rsidRPr="00976B01">
          <w:rPr>
            <w:rStyle w:val="Hyperlink"/>
            <w:rFonts w:eastAsia="Times New Roman" w:cstheme="minorHAnsi"/>
            <w:b/>
            <w:bCs/>
            <w:lang w:val="en-IN"/>
          </w:rPr>
          <w:t>YouTube+4Collins Dictionary+4Definitions+4</w:t>
        </w:r>
      </w:hyperlink>
      <w:hyperlink r:id="rId15" w:tgtFrame="_blank" w:history="1">
        <w:r w:rsidRPr="00976B01">
          <w:rPr>
            <w:rStyle w:val="Hyperlink"/>
            <w:rFonts w:eastAsia="Times New Roman" w:cstheme="minorHAnsi"/>
            <w:b/>
            <w:bCs/>
            <w:lang w:val="en-IN"/>
          </w:rPr>
          <w:t>Merriam-Webster+9YouGlish+9YouTube+9</w:t>
        </w:r>
      </w:hyperlink>
      <w:hyperlink r:id="rId16" w:tgtFrame="_blank" w:history="1">
        <w:r w:rsidRPr="00976B01">
          <w:rPr>
            <w:rStyle w:val="Hyperlink"/>
            <w:rFonts w:eastAsia="Times New Roman" w:cstheme="minorHAnsi"/>
            <w:b/>
            <w:bCs/>
            <w:lang w:val="en-IN"/>
          </w:rPr>
          <w:t>Merriam-Webster+1YouTube+1</w:t>
        </w:r>
      </w:hyperlink>
      <w:r w:rsidRPr="00976B01">
        <w:rPr>
          <w:rFonts w:eastAsia="Times New Roman" w:cstheme="minorHAnsi"/>
          <w:b/>
          <w:bCs/>
          <w:lang w:val="en-IN"/>
        </w:rPr>
        <w:br/>
        <w:t>IPA: /ˌ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i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>ː ˈ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koʊ·laɪ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>/</w:t>
      </w:r>
      <w:r w:rsidRPr="00976B01">
        <w:rPr>
          <w:rFonts w:eastAsia="Times New Roman" w:cstheme="minorHAnsi"/>
          <w:b/>
          <w:bCs/>
          <w:lang w:val="en-IN"/>
        </w:rPr>
        <w:br/>
        <w:t>Phonetic Spelling: ee COH-lye</w:t>
      </w:r>
    </w:p>
    <w:p w14:paraId="1308CC06" w14:textId="77777777" w:rsidR="00976B01" w:rsidRPr="00976B01" w:rsidRDefault="00976B01" w:rsidP="00976B01">
      <w:pPr>
        <w:rPr>
          <w:rFonts w:eastAsia="Times New Roman" w:cstheme="minorHAnsi"/>
          <w:b/>
          <w:bCs/>
          <w:lang w:val="en-IN"/>
        </w:rPr>
      </w:pPr>
      <w:r w:rsidRPr="00976B01">
        <w:rPr>
          <w:rFonts w:eastAsia="Times New Roman" w:cstheme="minorHAnsi"/>
          <w:b/>
          <w:bCs/>
          <w:lang w:val="en-IN"/>
        </w:rPr>
        <w:t>4. microfluidic</w:t>
      </w:r>
      <w:r w:rsidRPr="00976B01">
        <w:rPr>
          <w:rFonts w:eastAsia="Times New Roman" w:cstheme="minorHAnsi"/>
          <w:b/>
          <w:bCs/>
          <w:lang w:val="en-IN"/>
        </w:rPr>
        <w:br/>
        <w:t xml:space="preserve">Pronunciation link: </w:t>
      </w:r>
      <w:hyperlink r:id="rId17" w:tgtFrame="_new" w:history="1">
        <w:r w:rsidRPr="00976B01">
          <w:rPr>
            <w:rStyle w:val="Hyperlink"/>
            <w:rFonts w:eastAsia="Times New Roman" w:cstheme="minorHAnsi"/>
            <w:b/>
            <w:bCs/>
            <w:lang w:val="en-IN"/>
          </w:rPr>
          <w:t>https://www.howtopronounce.com/microfluidic</w:t>
        </w:r>
      </w:hyperlink>
      <w:r w:rsidRPr="00976B01">
        <w:rPr>
          <w:rFonts w:eastAsia="Times New Roman" w:cstheme="minorHAnsi"/>
          <w:b/>
          <w:bCs/>
          <w:lang w:val="en-IN"/>
        </w:rPr>
        <w:t xml:space="preserve"> </w:t>
      </w:r>
      <w:hyperlink r:id="rId18" w:tgtFrame="_blank" w:history="1">
        <w:r w:rsidRPr="00976B01">
          <w:rPr>
            <w:rStyle w:val="Hyperlink"/>
            <w:rFonts w:eastAsia="Times New Roman" w:cstheme="minorHAnsi"/>
            <w:b/>
            <w:bCs/>
            <w:lang w:val="en-IN"/>
          </w:rPr>
          <w:t>YouTube+8How To Pronounce+8How To Pronounce+8</w:t>
        </w:r>
      </w:hyperlink>
      <w:r w:rsidRPr="00976B01">
        <w:rPr>
          <w:rFonts w:eastAsia="Times New Roman" w:cstheme="minorHAnsi"/>
          <w:b/>
          <w:bCs/>
          <w:lang w:val="en-IN"/>
        </w:rPr>
        <w:t xml:space="preserve"> </w:t>
      </w:r>
      <w:r w:rsidRPr="00976B01">
        <w:rPr>
          <w:rFonts w:eastAsia="Times New Roman" w:cstheme="minorHAnsi"/>
          <w:b/>
          <w:bCs/>
          <w:i/>
          <w:iCs/>
          <w:lang w:val="en-IN"/>
        </w:rPr>
        <w:t xml:space="preserve">(via </w:t>
      </w:r>
      <w:proofErr w:type="spellStart"/>
      <w:r w:rsidRPr="00976B01">
        <w:rPr>
          <w:rFonts w:eastAsia="Times New Roman" w:cstheme="minorHAnsi"/>
          <w:b/>
          <w:bCs/>
          <w:i/>
          <w:iCs/>
          <w:lang w:val="en-IN"/>
        </w:rPr>
        <w:t>HowToPronounce</w:t>
      </w:r>
      <w:proofErr w:type="spellEnd"/>
      <w:r w:rsidRPr="00976B01">
        <w:rPr>
          <w:rFonts w:eastAsia="Times New Roman" w:cstheme="minorHAnsi"/>
          <w:b/>
          <w:bCs/>
          <w:i/>
          <w:iCs/>
          <w:lang w:val="en-IN"/>
        </w:rPr>
        <w:t xml:space="preserve"> domain, default resource)</w:t>
      </w:r>
      <w:r w:rsidRPr="00976B01">
        <w:rPr>
          <w:rFonts w:eastAsia="Times New Roman" w:cstheme="minorHAnsi"/>
          <w:b/>
          <w:bCs/>
          <w:lang w:val="en-IN"/>
        </w:rPr>
        <w:br/>
        <w:t>IPA: /ˌ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maɪkroʊfluˈɪdɪk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>/</w:t>
      </w:r>
      <w:r w:rsidRPr="00976B01">
        <w:rPr>
          <w:rFonts w:eastAsia="Times New Roman" w:cstheme="minorHAnsi"/>
          <w:b/>
          <w:bCs/>
          <w:lang w:val="en-IN"/>
        </w:rPr>
        <w:br/>
        <w:t>Phonetic Spelling: my-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kroh</w:t>
      </w:r>
      <w:proofErr w:type="spellEnd"/>
      <w:r w:rsidRPr="00976B01">
        <w:rPr>
          <w:rFonts w:eastAsia="Times New Roman" w:cstheme="minorHAnsi"/>
          <w:b/>
          <w:bCs/>
          <w:lang w:val="en-IN"/>
        </w:rPr>
        <w:noBreakHyphen/>
        <w:t>flu</w:t>
      </w:r>
      <w:r w:rsidRPr="00976B01">
        <w:rPr>
          <w:rFonts w:eastAsia="Times New Roman" w:cstheme="minorHAnsi"/>
          <w:b/>
          <w:bCs/>
          <w:lang w:val="en-IN"/>
        </w:rPr>
        <w:noBreakHyphen/>
        <w:t>ID</w:t>
      </w:r>
      <w:r w:rsidRPr="00976B01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976B01">
        <w:rPr>
          <w:rFonts w:eastAsia="Times New Roman" w:cstheme="minorHAnsi"/>
          <w:b/>
          <w:bCs/>
          <w:lang w:val="en-IN"/>
        </w:rPr>
        <w:t>ik</w:t>
      </w:r>
      <w:proofErr w:type="spellEnd"/>
    </w:p>
    <w:p w14:paraId="5387BAC0" w14:textId="77777777" w:rsidR="00976B01" w:rsidRPr="00976B01" w:rsidRDefault="00976B01" w:rsidP="00976B01">
      <w:pPr>
        <w:rPr>
          <w:rFonts w:eastAsia="Times New Roman" w:cstheme="minorHAnsi"/>
          <w:b/>
          <w:bCs/>
          <w:lang w:val="en-IN"/>
        </w:rPr>
      </w:pPr>
      <w:r w:rsidRPr="00976B01">
        <w:rPr>
          <w:rFonts w:eastAsia="Times New Roman" w:cstheme="minorHAnsi"/>
          <w:b/>
          <w:bCs/>
          <w:lang w:val="en-IN"/>
        </w:rPr>
        <w:t>5. PDMS (polydimethylsiloxane)</w:t>
      </w:r>
      <w:r w:rsidRPr="00976B01">
        <w:rPr>
          <w:rFonts w:eastAsia="Times New Roman" w:cstheme="minorHAnsi"/>
          <w:b/>
          <w:bCs/>
          <w:lang w:val="en-IN"/>
        </w:rPr>
        <w:br/>
        <w:t xml:space="preserve">Pronunciation link: </w:t>
      </w:r>
      <w:hyperlink r:id="rId19" w:tgtFrame="_new" w:history="1">
        <w:r w:rsidRPr="00976B01">
          <w:rPr>
            <w:rStyle w:val="Hyperlink"/>
            <w:rFonts w:eastAsia="Times New Roman" w:cstheme="minorHAnsi"/>
            <w:b/>
            <w:bCs/>
            <w:lang w:val="en-IN"/>
          </w:rPr>
          <w:t>https://www.howtopronounce.com/pdms</w:t>
        </w:r>
      </w:hyperlink>
      <w:r w:rsidRPr="00976B01">
        <w:rPr>
          <w:rFonts w:eastAsia="Times New Roman" w:cstheme="minorHAnsi"/>
          <w:b/>
          <w:bCs/>
          <w:lang w:val="en-IN"/>
        </w:rPr>
        <w:t xml:space="preserve"> </w:t>
      </w:r>
      <w:hyperlink r:id="rId20" w:tgtFrame="_blank" w:history="1">
        <w:r w:rsidRPr="00976B01">
          <w:rPr>
            <w:rStyle w:val="Hyperlink"/>
            <w:rFonts w:eastAsia="Times New Roman" w:cstheme="minorHAnsi"/>
            <w:b/>
            <w:bCs/>
            <w:lang w:val="en-IN"/>
          </w:rPr>
          <w:t>Definitions+15How To Pronounce+15How To Pronounce+15</w:t>
        </w:r>
      </w:hyperlink>
      <w:hyperlink r:id="rId21" w:tgtFrame="_blank" w:history="1">
        <w:r w:rsidRPr="00976B01">
          <w:rPr>
            <w:rStyle w:val="Hyperlink"/>
            <w:rFonts w:eastAsia="Times New Roman" w:cstheme="minorHAnsi"/>
            <w:b/>
            <w:bCs/>
            <w:lang w:val="en-IN"/>
          </w:rPr>
          <w:t>Merriam-Webster+13YouGlish+13pronounce.voanews.com+13</w:t>
        </w:r>
      </w:hyperlink>
      <w:r w:rsidRPr="00976B01">
        <w:rPr>
          <w:rFonts w:eastAsia="Times New Roman" w:cstheme="minorHAnsi"/>
          <w:b/>
          <w:bCs/>
          <w:lang w:val="en-IN"/>
        </w:rPr>
        <w:br/>
        <w:t>IPA: /ˌpiː.diː.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emˈɛs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>/</w:t>
      </w:r>
      <w:r w:rsidRPr="00976B01">
        <w:rPr>
          <w:rFonts w:eastAsia="Times New Roman" w:cstheme="minorHAnsi"/>
          <w:b/>
          <w:bCs/>
          <w:lang w:val="en-IN"/>
        </w:rPr>
        <w:br/>
        <w:t>Phonetic Spelling: P</w:t>
      </w:r>
      <w:r w:rsidRPr="00976B01">
        <w:rPr>
          <w:rFonts w:eastAsia="Times New Roman" w:cstheme="minorHAnsi"/>
          <w:b/>
          <w:bCs/>
          <w:lang w:val="en-IN"/>
        </w:rPr>
        <w:noBreakHyphen/>
        <w:t>D</w:t>
      </w:r>
      <w:r w:rsidRPr="00976B01">
        <w:rPr>
          <w:rFonts w:eastAsia="Times New Roman" w:cstheme="minorHAnsi"/>
          <w:b/>
          <w:bCs/>
          <w:lang w:val="en-IN"/>
        </w:rPr>
        <w:noBreakHyphen/>
        <w:t>M</w:t>
      </w:r>
      <w:r w:rsidRPr="00976B01">
        <w:rPr>
          <w:rFonts w:eastAsia="Times New Roman" w:cstheme="minorHAnsi"/>
          <w:b/>
          <w:bCs/>
          <w:lang w:val="en-IN"/>
        </w:rPr>
        <w:noBreakHyphen/>
        <w:t>S (pee</w:t>
      </w:r>
      <w:r w:rsidRPr="00976B01">
        <w:rPr>
          <w:rFonts w:eastAsia="Times New Roman" w:cstheme="minorHAnsi"/>
          <w:b/>
          <w:bCs/>
          <w:lang w:val="en-IN"/>
        </w:rPr>
        <w:noBreakHyphen/>
        <w:t>dee</w:t>
      </w:r>
      <w:r w:rsidRPr="00976B01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976B01">
        <w:rPr>
          <w:rFonts w:eastAsia="Times New Roman" w:cstheme="minorHAnsi"/>
          <w:b/>
          <w:bCs/>
          <w:lang w:val="en-IN"/>
        </w:rPr>
        <w:t>em</w:t>
      </w:r>
      <w:proofErr w:type="spellEnd"/>
      <w:r w:rsidRPr="00976B01">
        <w:rPr>
          <w:rFonts w:eastAsia="Times New Roman" w:cstheme="minorHAnsi"/>
          <w:b/>
          <w:bCs/>
          <w:lang w:val="en-IN"/>
        </w:rPr>
        <w:noBreakHyphen/>
        <w:t>ess)</w:t>
      </w:r>
    </w:p>
    <w:p w14:paraId="191436E9" w14:textId="77777777" w:rsidR="00976B01" w:rsidRPr="00976B01" w:rsidRDefault="00976B01" w:rsidP="00976B01">
      <w:pPr>
        <w:rPr>
          <w:rFonts w:eastAsia="Times New Roman" w:cstheme="minorHAnsi"/>
          <w:b/>
          <w:bCs/>
          <w:lang w:val="en-IN"/>
        </w:rPr>
      </w:pPr>
      <w:r w:rsidRPr="00976B01">
        <w:rPr>
          <w:rFonts w:eastAsia="Times New Roman" w:cstheme="minorHAnsi"/>
          <w:b/>
          <w:bCs/>
          <w:lang w:val="en-IN"/>
        </w:rPr>
        <w:t>6. Stern–Volmer</w:t>
      </w:r>
      <w:r w:rsidRPr="00976B01">
        <w:rPr>
          <w:rFonts w:eastAsia="Times New Roman" w:cstheme="minorHAnsi"/>
          <w:b/>
          <w:bCs/>
          <w:lang w:val="en-IN"/>
        </w:rPr>
        <w:br/>
        <w:t xml:space="preserve">Pronunciation link: </w:t>
      </w:r>
      <w:hyperlink r:id="rId22" w:tgtFrame="_new" w:history="1">
        <w:r w:rsidRPr="00976B01">
          <w:rPr>
            <w:rStyle w:val="Hyperlink"/>
            <w:rFonts w:eastAsia="Times New Roman" w:cstheme="minorHAnsi"/>
            <w:b/>
            <w:bCs/>
            <w:lang w:val="en-IN"/>
          </w:rPr>
          <w:t>https://www.synonyms.com/pronounce/stern-volmer</w:t>
        </w:r>
      </w:hyperlink>
      <w:r w:rsidRPr="00976B01">
        <w:rPr>
          <w:rFonts w:eastAsia="Times New Roman" w:cstheme="minorHAnsi"/>
          <w:b/>
          <w:bCs/>
          <w:lang w:val="en-IN"/>
        </w:rPr>
        <w:t xml:space="preserve"> </w:t>
      </w:r>
      <w:hyperlink r:id="rId23" w:tgtFrame="_blank" w:history="1">
        <w:r w:rsidRPr="00976B01">
          <w:rPr>
            <w:rStyle w:val="Hyperlink"/>
            <w:rFonts w:eastAsia="Times New Roman" w:cstheme="minorHAnsi"/>
            <w:b/>
            <w:bCs/>
            <w:lang w:val="en-IN"/>
          </w:rPr>
          <w:t>YouGlish+7synonyms.com+7pronouncekiwi.com+7</w:t>
        </w:r>
      </w:hyperlink>
      <w:r w:rsidRPr="00976B01">
        <w:rPr>
          <w:rFonts w:eastAsia="Times New Roman" w:cstheme="minorHAnsi"/>
          <w:b/>
          <w:bCs/>
          <w:lang w:val="en-IN"/>
        </w:rPr>
        <w:br/>
        <w:t>IPA: /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stɝnˈvɔlmər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>/</w:t>
      </w:r>
      <w:r w:rsidRPr="00976B01">
        <w:rPr>
          <w:rFonts w:eastAsia="Times New Roman" w:cstheme="minorHAnsi"/>
          <w:b/>
          <w:bCs/>
          <w:lang w:val="en-IN"/>
        </w:rPr>
        <w:br/>
        <w:t>Phonetic Spelling: STERN</w:t>
      </w:r>
      <w:r w:rsidRPr="00976B01">
        <w:rPr>
          <w:rFonts w:eastAsia="Times New Roman" w:cstheme="minorHAnsi"/>
          <w:b/>
          <w:bCs/>
          <w:lang w:val="en-IN"/>
        </w:rPr>
        <w:noBreakHyphen/>
        <w:t>VOL</w:t>
      </w:r>
      <w:r w:rsidRPr="00976B01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976B01">
        <w:rPr>
          <w:rFonts w:eastAsia="Times New Roman" w:cstheme="minorHAnsi"/>
          <w:b/>
          <w:bCs/>
          <w:lang w:val="en-IN"/>
        </w:rPr>
        <w:t>mer</w:t>
      </w:r>
      <w:proofErr w:type="spellEnd"/>
    </w:p>
    <w:p w14:paraId="378B5659" w14:textId="77777777" w:rsidR="00976B01" w:rsidRPr="00976B01" w:rsidRDefault="00976B01" w:rsidP="00976B01">
      <w:pPr>
        <w:rPr>
          <w:rFonts w:eastAsia="Times New Roman" w:cstheme="minorHAnsi"/>
          <w:b/>
          <w:bCs/>
          <w:lang w:val="en-IN"/>
        </w:rPr>
      </w:pPr>
      <w:r w:rsidRPr="00976B01">
        <w:rPr>
          <w:rFonts w:eastAsia="Times New Roman" w:cstheme="minorHAnsi"/>
          <w:b/>
          <w:bCs/>
          <w:lang w:val="en-IN"/>
        </w:rPr>
        <w:t>7. FLIM (fluorescence lifetime imaging microscopy)</w:t>
      </w:r>
      <w:r w:rsidRPr="00976B01">
        <w:rPr>
          <w:rFonts w:eastAsia="Times New Roman" w:cstheme="minorHAnsi"/>
          <w:b/>
          <w:bCs/>
          <w:lang w:val="en-IN"/>
        </w:rPr>
        <w:br/>
        <w:t xml:space="preserve">Pronunciation link: No confirmed link found </w:t>
      </w:r>
      <w:r w:rsidRPr="00976B01">
        <w:rPr>
          <w:rFonts w:eastAsia="Times New Roman" w:cstheme="minorHAnsi"/>
          <w:b/>
          <w:bCs/>
          <w:i/>
          <w:iCs/>
          <w:lang w:val="en-IN"/>
        </w:rPr>
        <w:t>(acronym commonly pronounced “F-L-I-M”, each letter spoken)</w:t>
      </w:r>
      <w:r w:rsidRPr="00976B01">
        <w:rPr>
          <w:rFonts w:eastAsia="Times New Roman" w:cstheme="minorHAnsi"/>
          <w:b/>
          <w:bCs/>
          <w:lang w:val="en-IN"/>
        </w:rPr>
        <w:br/>
        <w:t>IPA: /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ɛf</w:t>
      </w:r>
      <w:r w:rsidRPr="00976B01">
        <w:rPr>
          <w:rFonts w:eastAsia="Times New Roman" w:cstheme="minorHAnsi"/>
          <w:b/>
          <w:bCs/>
          <w:lang w:val="en-IN"/>
        </w:rPr>
        <w:noBreakHyphen/>
        <w:t>ɛl</w:t>
      </w:r>
      <w:r w:rsidRPr="00976B01">
        <w:rPr>
          <w:rFonts w:eastAsia="Times New Roman" w:cstheme="minorHAnsi"/>
          <w:b/>
          <w:bCs/>
          <w:lang w:val="en-IN"/>
        </w:rPr>
        <w:noBreakHyphen/>
        <w:t>aɪ</w:t>
      </w:r>
      <w:r w:rsidRPr="00976B01">
        <w:rPr>
          <w:rFonts w:eastAsia="Times New Roman" w:cstheme="minorHAnsi"/>
          <w:b/>
          <w:bCs/>
          <w:lang w:val="en-IN"/>
        </w:rPr>
        <w:noBreakHyphen/>
        <w:t>ɛm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>/</w:t>
      </w:r>
      <w:r w:rsidRPr="00976B01">
        <w:rPr>
          <w:rFonts w:eastAsia="Times New Roman" w:cstheme="minorHAnsi"/>
          <w:b/>
          <w:bCs/>
          <w:lang w:val="en-IN"/>
        </w:rPr>
        <w:br/>
        <w:t>Phonetic Spelling: F</w:t>
      </w:r>
      <w:r w:rsidRPr="00976B01">
        <w:rPr>
          <w:rFonts w:eastAsia="Times New Roman" w:cstheme="minorHAnsi"/>
          <w:b/>
          <w:bCs/>
          <w:lang w:val="en-IN"/>
        </w:rPr>
        <w:noBreakHyphen/>
        <w:t>L</w:t>
      </w:r>
      <w:r w:rsidRPr="00976B01">
        <w:rPr>
          <w:rFonts w:eastAsia="Times New Roman" w:cstheme="minorHAnsi"/>
          <w:b/>
          <w:bCs/>
          <w:lang w:val="en-IN"/>
        </w:rPr>
        <w:noBreakHyphen/>
        <w:t>I</w:t>
      </w:r>
      <w:r w:rsidRPr="00976B01">
        <w:rPr>
          <w:rFonts w:eastAsia="Times New Roman" w:cstheme="minorHAnsi"/>
          <w:b/>
          <w:bCs/>
          <w:lang w:val="en-IN"/>
        </w:rPr>
        <w:noBreakHyphen/>
        <w:t>M</w:t>
      </w:r>
    </w:p>
    <w:p w14:paraId="777C55AB" w14:textId="77777777" w:rsidR="00976B01" w:rsidRPr="00976B01" w:rsidRDefault="00976B01" w:rsidP="00976B01">
      <w:pPr>
        <w:rPr>
          <w:rFonts w:eastAsia="Times New Roman" w:cstheme="minorHAnsi"/>
          <w:b/>
          <w:bCs/>
          <w:lang w:val="en-IN"/>
        </w:rPr>
      </w:pPr>
      <w:r w:rsidRPr="00976B01">
        <w:rPr>
          <w:rFonts w:eastAsia="Times New Roman" w:cstheme="minorHAnsi"/>
          <w:b/>
          <w:bCs/>
          <w:lang w:val="en-IN"/>
        </w:rPr>
        <w:t>8. tris(2,2′-bipyridyl)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dichlororuthenium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>(II) hexahydrate</w:t>
      </w:r>
      <w:r w:rsidRPr="00976B01">
        <w:rPr>
          <w:rFonts w:eastAsia="Times New Roman" w:cstheme="minorHAnsi"/>
          <w:b/>
          <w:bCs/>
          <w:lang w:val="en-IN"/>
        </w:rPr>
        <w:br/>
        <w:t xml:space="preserve">Pronunciation link: No confirmed link found </w:t>
      </w:r>
      <w:r w:rsidRPr="00976B01">
        <w:rPr>
          <w:rFonts w:eastAsia="Times New Roman" w:cstheme="minorHAnsi"/>
          <w:b/>
          <w:bCs/>
          <w:i/>
          <w:iCs/>
          <w:lang w:val="en-IN"/>
        </w:rPr>
        <w:t>(too complex for standard entries; approximate)</w:t>
      </w:r>
      <w:r w:rsidRPr="00976B01">
        <w:rPr>
          <w:rFonts w:eastAsia="Times New Roman" w:cstheme="minorHAnsi"/>
          <w:b/>
          <w:bCs/>
          <w:lang w:val="en-IN"/>
        </w:rPr>
        <w:br/>
        <w:t>IPA: /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traɪs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 xml:space="preserve"> 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tu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>ːˌ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baɪpɪˈrɪdəl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 xml:space="preserve"> 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daɪklɔːroʊˈruːθiːniəm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>/</w:t>
      </w:r>
      <w:r w:rsidRPr="00976B01">
        <w:rPr>
          <w:rFonts w:eastAsia="Times New Roman" w:cstheme="minorHAnsi"/>
          <w:b/>
          <w:bCs/>
          <w:lang w:val="en-IN"/>
        </w:rPr>
        <w:br/>
        <w:t xml:space="preserve">Phonetic Spelling: 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trys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 xml:space="preserve"> too by</w:t>
      </w:r>
      <w:r w:rsidRPr="00976B01">
        <w:rPr>
          <w:rFonts w:eastAsia="Times New Roman" w:cstheme="minorHAnsi"/>
          <w:b/>
          <w:bCs/>
          <w:lang w:val="en-IN"/>
        </w:rPr>
        <w:noBreakHyphen/>
        <w:t>pi</w:t>
      </w:r>
      <w:r w:rsidRPr="00976B01">
        <w:rPr>
          <w:rFonts w:eastAsia="Times New Roman" w:cstheme="minorHAnsi"/>
          <w:b/>
          <w:bCs/>
          <w:lang w:val="en-IN"/>
        </w:rPr>
        <w:noBreakHyphen/>
        <w:t>RID</w:t>
      </w:r>
      <w:r w:rsidRPr="00976B01">
        <w:rPr>
          <w:rFonts w:eastAsia="Times New Roman" w:cstheme="minorHAnsi"/>
          <w:b/>
          <w:bCs/>
          <w:lang w:val="en-IN"/>
        </w:rPr>
        <w:noBreakHyphen/>
        <w:t>il dye</w:t>
      </w:r>
      <w:r w:rsidRPr="00976B01">
        <w:rPr>
          <w:rFonts w:eastAsia="Times New Roman" w:cstheme="minorHAnsi"/>
          <w:b/>
          <w:bCs/>
          <w:lang w:val="en-IN"/>
        </w:rPr>
        <w:noBreakHyphen/>
        <w:t>KLOR</w:t>
      </w:r>
      <w:r w:rsidRPr="00976B01">
        <w:rPr>
          <w:rFonts w:eastAsia="Times New Roman" w:cstheme="minorHAnsi"/>
          <w:b/>
          <w:bCs/>
          <w:lang w:val="en-IN"/>
        </w:rPr>
        <w:noBreakHyphen/>
        <w:t>oh</w:t>
      </w:r>
      <w:r w:rsidRPr="00976B01">
        <w:rPr>
          <w:rFonts w:eastAsia="Times New Roman" w:cstheme="minorHAnsi"/>
          <w:b/>
          <w:bCs/>
          <w:lang w:val="en-IN"/>
        </w:rPr>
        <w:noBreakHyphen/>
        <w:t>ROO</w:t>
      </w:r>
      <w:r w:rsidRPr="00976B01">
        <w:rPr>
          <w:rFonts w:eastAsia="Times New Roman" w:cstheme="minorHAnsi"/>
          <w:b/>
          <w:bCs/>
          <w:lang w:val="en-IN"/>
        </w:rPr>
        <w:noBreakHyphen/>
        <w:t>thee</w:t>
      </w:r>
      <w:r w:rsidRPr="00976B01">
        <w:rPr>
          <w:rFonts w:eastAsia="Times New Roman" w:cstheme="minorHAnsi"/>
          <w:b/>
          <w:bCs/>
          <w:lang w:val="en-IN"/>
        </w:rPr>
        <w:noBreakHyphen/>
        <w:t>nee</w:t>
      </w:r>
      <w:r w:rsidRPr="00976B01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976B01">
        <w:rPr>
          <w:rFonts w:eastAsia="Times New Roman" w:cstheme="minorHAnsi"/>
          <w:b/>
          <w:bCs/>
          <w:lang w:val="en-IN"/>
        </w:rPr>
        <w:t>əm</w:t>
      </w:r>
      <w:proofErr w:type="spellEnd"/>
    </w:p>
    <w:p w14:paraId="77EF69F1" w14:textId="77777777" w:rsidR="00976B01" w:rsidRPr="00976B01" w:rsidRDefault="00976B01" w:rsidP="00976B01">
      <w:pPr>
        <w:rPr>
          <w:rFonts w:eastAsia="Times New Roman" w:cstheme="minorHAnsi"/>
          <w:b/>
          <w:bCs/>
          <w:lang w:val="en-IN"/>
        </w:rPr>
      </w:pPr>
      <w:r w:rsidRPr="00976B01">
        <w:rPr>
          <w:rFonts w:eastAsia="Times New Roman" w:cstheme="minorHAnsi"/>
          <w:b/>
          <w:bCs/>
          <w:lang w:val="en-IN"/>
        </w:rPr>
        <w:lastRenderedPageBreak/>
        <w:t>9. spin coater</w:t>
      </w:r>
      <w:r w:rsidRPr="00976B01">
        <w:rPr>
          <w:rFonts w:eastAsia="Times New Roman" w:cstheme="minorHAnsi"/>
          <w:b/>
          <w:bCs/>
          <w:lang w:val="en-IN"/>
        </w:rPr>
        <w:br/>
        <w:t>Pronunciation link: No specific entry—standard terms: “spin” and “coater”</w:t>
      </w:r>
      <w:r w:rsidRPr="00976B01">
        <w:rPr>
          <w:rFonts w:eastAsia="Times New Roman" w:cstheme="minorHAnsi"/>
          <w:b/>
          <w:bCs/>
          <w:lang w:val="en-IN"/>
        </w:rPr>
        <w:br/>
        <w:t>IPA: /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spɪn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 xml:space="preserve"> ˈ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koʊtər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>/</w:t>
      </w:r>
      <w:r w:rsidRPr="00976B01">
        <w:rPr>
          <w:rFonts w:eastAsia="Times New Roman" w:cstheme="minorHAnsi"/>
          <w:b/>
          <w:bCs/>
          <w:lang w:val="en-IN"/>
        </w:rPr>
        <w:br/>
        <w:t>Phonetic Spelling: spin COH-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ter</w:t>
      </w:r>
      <w:proofErr w:type="spellEnd"/>
    </w:p>
    <w:p w14:paraId="36C04740" w14:textId="77777777" w:rsidR="00976B01" w:rsidRPr="00976B01" w:rsidRDefault="00976B01" w:rsidP="00976B01">
      <w:pPr>
        <w:rPr>
          <w:rFonts w:eastAsia="Times New Roman" w:cstheme="minorHAnsi"/>
          <w:b/>
          <w:bCs/>
          <w:lang w:val="en-IN"/>
        </w:rPr>
      </w:pPr>
      <w:r w:rsidRPr="00976B01">
        <w:rPr>
          <w:rFonts w:eastAsia="Times New Roman" w:cstheme="minorHAnsi"/>
          <w:b/>
          <w:bCs/>
          <w:lang w:val="en-IN"/>
        </w:rPr>
        <w:t xml:space="preserve">10. 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nanoliters</w:t>
      </w:r>
      <w:proofErr w:type="spellEnd"/>
      <w:r w:rsidRPr="00976B01">
        <w:rPr>
          <w:rFonts w:eastAsia="Times New Roman" w:cstheme="minorHAnsi"/>
          <w:b/>
          <w:bCs/>
          <w:lang w:val="en-IN"/>
        </w:rPr>
        <w:br/>
        <w:t>Pronunciation link: Merriam</w:t>
      </w:r>
      <w:r w:rsidRPr="00976B01">
        <w:rPr>
          <w:rFonts w:eastAsia="Times New Roman" w:cstheme="minorHAnsi"/>
          <w:b/>
          <w:bCs/>
          <w:lang w:val="en-IN"/>
        </w:rPr>
        <w:noBreakHyphen/>
        <w:t>Webster (implied from “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nanoliter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>”)</w:t>
      </w:r>
      <w:r w:rsidRPr="00976B01">
        <w:rPr>
          <w:rFonts w:eastAsia="Times New Roman" w:cstheme="minorHAnsi"/>
          <w:b/>
          <w:bCs/>
          <w:lang w:val="en-IN"/>
        </w:rPr>
        <w:br/>
        <w:t>IPA: /ˈ</w:t>
      </w:r>
      <w:proofErr w:type="spellStart"/>
      <w:r w:rsidRPr="00976B01">
        <w:rPr>
          <w:rFonts w:eastAsia="Times New Roman" w:cstheme="minorHAnsi"/>
          <w:b/>
          <w:bCs/>
          <w:lang w:val="en-IN"/>
        </w:rPr>
        <w:t>nænəˌliːtərz</w:t>
      </w:r>
      <w:proofErr w:type="spellEnd"/>
      <w:r w:rsidRPr="00976B01">
        <w:rPr>
          <w:rFonts w:eastAsia="Times New Roman" w:cstheme="minorHAnsi"/>
          <w:b/>
          <w:bCs/>
          <w:lang w:val="en-IN"/>
        </w:rPr>
        <w:t>/</w:t>
      </w:r>
      <w:r w:rsidRPr="00976B01">
        <w:rPr>
          <w:rFonts w:eastAsia="Times New Roman" w:cstheme="minorHAnsi"/>
          <w:b/>
          <w:bCs/>
          <w:lang w:val="en-IN"/>
        </w:rPr>
        <w:br/>
        <w:t>Phonetic Spelling: NAN</w:t>
      </w:r>
      <w:r w:rsidRPr="00976B01">
        <w:rPr>
          <w:rFonts w:eastAsia="Times New Roman" w:cstheme="minorHAnsi"/>
          <w:b/>
          <w:bCs/>
          <w:lang w:val="en-IN"/>
        </w:rPr>
        <w:noBreakHyphen/>
        <w:t>oh</w:t>
      </w:r>
      <w:r w:rsidRPr="00976B01">
        <w:rPr>
          <w:rFonts w:eastAsia="Times New Roman" w:cstheme="minorHAnsi"/>
          <w:b/>
          <w:bCs/>
          <w:lang w:val="en-IN"/>
        </w:rPr>
        <w:noBreakHyphen/>
        <w:t>LEE</w:t>
      </w:r>
      <w:r w:rsidRPr="00976B01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976B01">
        <w:rPr>
          <w:rFonts w:eastAsia="Times New Roman" w:cstheme="minorHAnsi"/>
          <w:b/>
          <w:bCs/>
          <w:lang w:val="en-IN"/>
        </w:rPr>
        <w:t>terz</w:t>
      </w:r>
      <w:proofErr w:type="spellEnd"/>
    </w:p>
    <w:p w14:paraId="4B04134C" w14:textId="77777777" w:rsidR="003C7AAF" w:rsidRPr="00976B01" w:rsidRDefault="003C7AAF" w:rsidP="00012B08">
      <w:pPr>
        <w:rPr>
          <w:rFonts w:eastAsia="Times New Roman" w:cstheme="minorHAnsi"/>
          <w:b/>
          <w:bCs/>
        </w:rPr>
      </w:pPr>
    </w:p>
    <w:sectPr w:rsidR="003C7AAF" w:rsidRPr="00976B01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9D417B" w14:textId="77777777" w:rsidR="005F5173" w:rsidRDefault="005F5173">
      <w:r>
        <w:separator/>
      </w:r>
    </w:p>
    <w:p w14:paraId="10E5C289" w14:textId="77777777" w:rsidR="005F5173" w:rsidRDefault="005F5173"/>
  </w:endnote>
  <w:endnote w:type="continuationSeparator" w:id="0">
    <w:p w14:paraId="07508626" w14:textId="77777777" w:rsidR="005F5173" w:rsidRDefault="005F5173">
      <w:r>
        <w:continuationSeparator/>
      </w:r>
    </w:p>
    <w:p w14:paraId="37371887" w14:textId="77777777" w:rsidR="005F5173" w:rsidRDefault="005F51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A8695D" w:rsidRDefault="00A8695D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A8695D" w:rsidRDefault="00A8695D" w:rsidP="001E230F">
    <w:pPr>
      <w:pStyle w:val="Footer"/>
      <w:ind w:right="360"/>
    </w:pPr>
  </w:p>
  <w:p w14:paraId="1151463A" w14:textId="77777777" w:rsidR="00A8695D" w:rsidRDefault="00A8695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AD3DAD0" w:rsidR="00A8695D" w:rsidRPr="00790E8C" w:rsidRDefault="00A8695D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Pr="000E236A">
      <w:rPr>
        <w:rFonts w:cstheme="minorHAnsi"/>
        <w:lang w:val="en-US"/>
      </w:rPr>
      <w:t xml:space="preserve"> </w:t>
    </w:r>
    <w:r w:rsidRPr="000E236A">
      <w:rPr>
        <w:rFonts w:cstheme="minorHAnsi"/>
        <w:lang w:val="en-US"/>
      </w:rPr>
      <w:fldChar w:fldCharType="begin"/>
    </w:r>
    <w:r w:rsidRPr="000E236A">
      <w:rPr>
        <w:rFonts w:cstheme="minorHAnsi"/>
        <w:lang w:val="en-US"/>
      </w:rPr>
      <w:instrText xml:space="preserve"> DATE \@ "YYYY" </w:instrText>
    </w:r>
    <w:r w:rsidRPr="000E236A">
      <w:rPr>
        <w:rFonts w:cstheme="minorHAnsi"/>
        <w:lang w:val="en-US"/>
      </w:rPr>
      <w:fldChar w:fldCharType="separate"/>
    </w:r>
    <w:r w:rsidR="001E5E00">
      <w:rPr>
        <w:rFonts w:cstheme="minorHAnsi"/>
        <w:noProof/>
        <w:lang w:val="en-US"/>
      </w:rPr>
      <w:t>2025</w:t>
    </w:r>
    <w:r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723D0">
      <w:rPr>
        <w:rFonts w:cstheme="minorHAnsi"/>
      </w:rPr>
      <w:t xml:space="preserve">   July  18, 2025</w:t>
    </w:r>
    <w:r w:rsidRPr="000E236A">
      <w:rPr>
        <w:rFonts w:cstheme="minorHAnsi"/>
      </w:rPr>
      <w:tab/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4D53D0">
      <w:rPr>
        <w:rFonts w:cstheme="minorHAnsi"/>
        <w:noProof/>
      </w:rPr>
      <w:t>13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4D53D0">
      <w:rPr>
        <w:rFonts w:cstheme="minorHAnsi"/>
        <w:noProof/>
      </w:rPr>
      <w:t>13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2E4544" w14:textId="77777777" w:rsidR="005F5173" w:rsidRDefault="005F5173">
      <w:r>
        <w:separator/>
      </w:r>
    </w:p>
    <w:p w14:paraId="5C2445A7" w14:textId="77777777" w:rsidR="005F5173" w:rsidRDefault="005F5173"/>
  </w:footnote>
  <w:footnote w:type="continuationSeparator" w:id="0">
    <w:p w14:paraId="30D0226F" w14:textId="77777777" w:rsidR="005F5173" w:rsidRDefault="005F5173">
      <w:r>
        <w:continuationSeparator/>
      </w:r>
    </w:p>
    <w:p w14:paraId="3BC5D929" w14:textId="77777777" w:rsidR="005F5173" w:rsidRDefault="005F51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B732EE6" w:rsidR="00A8695D" w:rsidRPr="006D3AC7" w:rsidRDefault="00A8695D" w:rsidP="002723D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ja-JP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723D0" w:rsidRPr="00D9422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723D0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A8695D" w:rsidRDefault="00A8695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9074684">
    <w:abstractNumId w:val="33"/>
  </w:num>
  <w:num w:numId="2" w16cid:durableId="550120489">
    <w:abstractNumId w:val="35"/>
  </w:num>
  <w:num w:numId="3" w16cid:durableId="587546135">
    <w:abstractNumId w:val="34"/>
  </w:num>
  <w:num w:numId="4" w16cid:durableId="1946380513">
    <w:abstractNumId w:val="27"/>
  </w:num>
  <w:num w:numId="5" w16cid:durableId="1004088902">
    <w:abstractNumId w:val="13"/>
  </w:num>
  <w:num w:numId="6" w16cid:durableId="123275677">
    <w:abstractNumId w:val="30"/>
  </w:num>
  <w:num w:numId="7" w16cid:durableId="1776247763">
    <w:abstractNumId w:val="37"/>
  </w:num>
  <w:num w:numId="8" w16cid:durableId="255944510">
    <w:abstractNumId w:val="11"/>
  </w:num>
  <w:num w:numId="9" w16cid:durableId="2136867890">
    <w:abstractNumId w:val="16"/>
  </w:num>
  <w:num w:numId="10" w16cid:durableId="1139301459">
    <w:abstractNumId w:val="24"/>
  </w:num>
  <w:num w:numId="11" w16cid:durableId="153665192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068216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2727155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7238557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170098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4930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86786433">
    <w:abstractNumId w:val="32"/>
  </w:num>
  <w:num w:numId="18" w16cid:durableId="836501959">
    <w:abstractNumId w:val="28"/>
  </w:num>
  <w:num w:numId="19" w16cid:durableId="186867244">
    <w:abstractNumId w:val="26"/>
  </w:num>
  <w:num w:numId="20" w16cid:durableId="1842813894">
    <w:abstractNumId w:val="19"/>
  </w:num>
  <w:num w:numId="21" w16cid:durableId="1123691402">
    <w:abstractNumId w:val="18"/>
  </w:num>
  <w:num w:numId="22" w16cid:durableId="596862836">
    <w:abstractNumId w:val="10"/>
  </w:num>
  <w:num w:numId="23" w16cid:durableId="588923961">
    <w:abstractNumId w:val="15"/>
  </w:num>
  <w:num w:numId="24" w16cid:durableId="1990282326">
    <w:abstractNumId w:val="31"/>
  </w:num>
  <w:num w:numId="25" w16cid:durableId="238253083">
    <w:abstractNumId w:val="12"/>
  </w:num>
  <w:num w:numId="26" w16cid:durableId="1539002476">
    <w:abstractNumId w:val="25"/>
  </w:num>
  <w:num w:numId="27" w16cid:durableId="867986411">
    <w:abstractNumId w:val="21"/>
  </w:num>
  <w:num w:numId="28" w16cid:durableId="2118017712">
    <w:abstractNumId w:val="9"/>
  </w:num>
  <w:num w:numId="29" w16cid:durableId="75902242">
    <w:abstractNumId w:val="7"/>
  </w:num>
  <w:num w:numId="30" w16cid:durableId="75175269">
    <w:abstractNumId w:val="6"/>
  </w:num>
  <w:num w:numId="31" w16cid:durableId="279531049">
    <w:abstractNumId w:val="5"/>
  </w:num>
  <w:num w:numId="32" w16cid:durableId="370039321">
    <w:abstractNumId w:val="4"/>
  </w:num>
  <w:num w:numId="33" w16cid:durableId="45566022">
    <w:abstractNumId w:val="8"/>
  </w:num>
  <w:num w:numId="34" w16cid:durableId="537275254">
    <w:abstractNumId w:val="3"/>
  </w:num>
  <w:num w:numId="35" w16cid:durableId="706640254">
    <w:abstractNumId w:val="2"/>
  </w:num>
  <w:num w:numId="36" w16cid:durableId="936789588">
    <w:abstractNumId w:val="1"/>
  </w:num>
  <w:num w:numId="37" w16cid:durableId="687803097">
    <w:abstractNumId w:val="0"/>
  </w:num>
  <w:num w:numId="38" w16cid:durableId="324480088">
    <w:abstractNumId w:val="14"/>
  </w:num>
  <w:num w:numId="39" w16cid:durableId="39520003">
    <w:abstractNumId w:val="36"/>
  </w:num>
  <w:num w:numId="40" w16cid:durableId="181018780">
    <w:abstractNumId w:val="20"/>
  </w:num>
  <w:num w:numId="41" w16cid:durableId="1638680958">
    <w:abstractNumId w:val="22"/>
  </w:num>
  <w:num w:numId="42" w16cid:durableId="401290845">
    <w:abstractNumId w:val="29"/>
  </w:num>
  <w:num w:numId="43" w16cid:durableId="1618367403">
    <w:abstractNumId w:val="17"/>
  </w:num>
  <w:num w:numId="44" w16cid:durableId="1009255475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96BAA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4D9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4FC6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36DE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1B78"/>
    <w:rsid w:val="001C3C85"/>
    <w:rsid w:val="001C5DB5"/>
    <w:rsid w:val="001C7BBC"/>
    <w:rsid w:val="001D621E"/>
    <w:rsid w:val="001D66A5"/>
    <w:rsid w:val="001E2225"/>
    <w:rsid w:val="001E230F"/>
    <w:rsid w:val="001E52A3"/>
    <w:rsid w:val="001E5E00"/>
    <w:rsid w:val="001F0890"/>
    <w:rsid w:val="001F615E"/>
    <w:rsid w:val="00203D9A"/>
    <w:rsid w:val="00214268"/>
    <w:rsid w:val="00226089"/>
    <w:rsid w:val="002422D6"/>
    <w:rsid w:val="00243060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3D0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78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7AAF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0E9"/>
    <w:rsid w:val="004C4FAE"/>
    <w:rsid w:val="004C6ED2"/>
    <w:rsid w:val="004D1E0E"/>
    <w:rsid w:val="004D4A4F"/>
    <w:rsid w:val="004D53D0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24D0"/>
    <w:rsid w:val="00544E06"/>
    <w:rsid w:val="005463CB"/>
    <w:rsid w:val="00547699"/>
    <w:rsid w:val="0055277B"/>
    <w:rsid w:val="00557116"/>
    <w:rsid w:val="0055763A"/>
    <w:rsid w:val="005611F3"/>
    <w:rsid w:val="00565757"/>
    <w:rsid w:val="00574EF6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832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5173"/>
    <w:rsid w:val="00604177"/>
    <w:rsid w:val="006137EC"/>
    <w:rsid w:val="00622BE8"/>
    <w:rsid w:val="00626AF2"/>
    <w:rsid w:val="006346FE"/>
    <w:rsid w:val="00637544"/>
    <w:rsid w:val="00637824"/>
    <w:rsid w:val="006402D4"/>
    <w:rsid w:val="006440AB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3F8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B18"/>
    <w:rsid w:val="007D4222"/>
    <w:rsid w:val="007D61A8"/>
    <w:rsid w:val="007E534B"/>
    <w:rsid w:val="007F48D4"/>
    <w:rsid w:val="008015D1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0B71"/>
    <w:rsid w:val="00971E01"/>
    <w:rsid w:val="00976B01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6C68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7828"/>
    <w:rsid w:val="00A50DAE"/>
    <w:rsid w:val="00A5213D"/>
    <w:rsid w:val="00A5222C"/>
    <w:rsid w:val="00A56FD7"/>
    <w:rsid w:val="00A60320"/>
    <w:rsid w:val="00A622CC"/>
    <w:rsid w:val="00A64D8E"/>
    <w:rsid w:val="00A72FC5"/>
    <w:rsid w:val="00A730E3"/>
    <w:rsid w:val="00A77CF6"/>
    <w:rsid w:val="00A817C0"/>
    <w:rsid w:val="00A84BA8"/>
    <w:rsid w:val="00A84C50"/>
    <w:rsid w:val="00A8695D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08A"/>
    <w:rsid w:val="00BC7E90"/>
    <w:rsid w:val="00BD4346"/>
    <w:rsid w:val="00BE051D"/>
    <w:rsid w:val="00BE756D"/>
    <w:rsid w:val="00BF1395"/>
    <w:rsid w:val="00BF2674"/>
    <w:rsid w:val="00BF2B34"/>
    <w:rsid w:val="00BF3754"/>
    <w:rsid w:val="00C00F3F"/>
    <w:rsid w:val="00C035C7"/>
    <w:rsid w:val="00C058AE"/>
    <w:rsid w:val="00C11155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13D6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1712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5061"/>
    <w:rsid w:val="00EA15F6"/>
    <w:rsid w:val="00EA20E5"/>
    <w:rsid w:val="00EA2756"/>
    <w:rsid w:val="00EA341C"/>
    <w:rsid w:val="00EA4B94"/>
    <w:rsid w:val="00EA60D4"/>
    <w:rsid w:val="00EB67DB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4486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96BA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96BA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96BA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96BA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96BA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96BA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976B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medical/Escherichia" TargetMode="External"/><Relationship Id="rId13" Type="http://schemas.openxmlformats.org/officeDocument/2006/relationships/hyperlink" Target="https://www.merriam-webster.com/dictionary/E.%20coli" TargetMode="External"/><Relationship Id="rId18" Type="http://schemas.openxmlformats.org/officeDocument/2006/relationships/hyperlink" Target="https://www.howtopronounce.com/?utm_source=chatgpt.com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youglish.com/pronounce/escherichia_coli/english/us?utm_source=chatgpt.com" TargetMode="External"/><Relationship Id="rId7" Type="http://schemas.openxmlformats.org/officeDocument/2006/relationships/hyperlink" Target="https://review.jove.com/account/file-uploader?src=20952633" TargetMode="External"/><Relationship Id="rId12" Type="http://schemas.openxmlformats.org/officeDocument/2006/relationships/hyperlink" Target="https://www.collinsdictionary.com/us/dictionary/english/escherichia-coli?utm_source=chatgpt.com" TargetMode="External"/><Relationship Id="rId17" Type="http://schemas.openxmlformats.org/officeDocument/2006/relationships/hyperlink" Target="https://www.howtopronounce.com/microfluidic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E.%20coli?utm_source=chatgpt.com" TargetMode="External"/><Relationship Id="rId20" Type="http://schemas.openxmlformats.org/officeDocument/2006/relationships/hyperlink" Target="https://www.howtopronounce.com/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glish.com/pronounce/escherichia_coli/english/us?utm_source=chatgpt.com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youglish.com/pronounce/escherichia_coli/english/us?utm_source=chatgpt.com" TargetMode="External"/><Relationship Id="rId23" Type="http://schemas.openxmlformats.org/officeDocument/2006/relationships/hyperlink" Target="https://www.synonyms.com/pronounce/stern-volmer?utm_source=chatgpt.com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collinsdictionary.com/us/dictionary/english/escherichia-coli" TargetMode="External"/><Relationship Id="rId19" Type="http://schemas.openxmlformats.org/officeDocument/2006/relationships/hyperlink" Target="https://www.howtopronounce.com/pdm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medical/Escherichia?utm_source=chatgpt.com" TargetMode="External"/><Relationship Id="rId14" Type="http://schemas.openxmlformats.org/officeDocument/2006/relationships/hyperlink" Target="https://www.collinsdictionary.com/us/dictionary/english/escherichia-coli?utm_source=chatgpt.com" TargetMode="External"/><Relationship Id="rId22" Type="http://schemas.openxmlformats.org/officeDocument/2006/relationships/hyperlink" Target="https://www.synonyms.com/pronounce/stern-volmer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620</Words>
  <Characters>14934</Characters>
  <Application>Microsoft Office Word</Application>
  <DocSecurity>0</DocSecurity>
  <Lines>124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51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6</cp:revision>
  <cp:lastPrinted>2025-08-01T06:48:00Z</cp:lastPrinted>
  <dcterms:created xsi:type="dcterms:W3CDTF">2025-01-20T00:16:00Z</dcterms:created>
  <dcterms:modified xsi:type="dcterms:W3CDTF">2025-08-01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